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DBF793" w14:textId="666418E5" w:rsidR="004239F6" w:rsidRPr="004F7284" w:rsidRDefault="00BD654A" w:rsidP="00BD654A">
      <w:pPr>
        <w:pStyle w:val="Header"/>
        <w:spacing w:afterLines="50" w:after="160"/>
        <w:rPr>
          <w:rFonts w:ascii="Arial" w:hAnsi="Arial" w:cs="Arial"/>
          <w:b/>
          <w:kern w:val="0"/>
          <w:sz w:val="32"/>
          <w:szCs w:val="32"/>
        </w:rPr>
      </w:pPr>
      <w:r w:rsidRPr="004F7284">
        <w:rPr>
          <w:rFonts w:ascii="Arial" w:hAnsi="Arial" w:cs="Arial"/>
          <w:b/>
          <w:kern w:val="0"/>
          <w:sz w:val="32"/>
          <w:szCs w:val="32"/>
        </w:rPr>
        <w:t xml:space="preserve">Funding Opportunity for </w:t>
      </w:r>
      <w:r w:rsidR="00EC5CA8" w:rsidRPr="004F7284">
        <w:rPr>
          <w:rFonts w:ascii="Arial" w:hAnsi="Arial" w:cs="Arial"/>
          <w:b/>
          <w:kern w:val="0"/>
          <w:sz w:val="32"/>
          <w:szCs w:val="32"/>
        </w:rPr>
        <w:t>Early-Career</w:t>
      </w:r>
      <w:r w:rsidRPr="004F7284">
        <w:rPr>
          <w:rFonts w:ascii="Arial" w:hAnsi="Arial" w:cs="Arial"/>
          <w:b/>
          <w:kern w:val="0"/>
          <w:sz w:val="32"/>
          <w:szCs w:val="32"/>
        </w:rPr>
        <w:t xml:space="preserve"> Science Communicators</w:t>
      </w:r>
    </w:p>
    <w:p w14:paraId="5FAB66A3" w14:textId="77777777" w:rsidR="000B6923" w:rsidRDefault="003327EF" w:rsidP="00310C89">
      <w:pPr>
        <w:pStyle w:val="Header"/>
        <w:rPr>
          <w:rFonts w:ascii="Arial" w:hAnsi="Arial" w:cs="Arial"/>
          <w:kern w:val="0"/>
          <w:sz w:val="18"/>
          <w:szCs w:val="18"/>
        </w:rPr>
      </w:pPr>
      <w:r w:rsidRPr="004F7284">
        <w:rPr>
          <w:rFonts w:ascii="Arial" w:hAnsi="Arial" w:cs="Arial"/>
          <w:kern w:val="0"/>
          <w:sz w:val="18"/>
          <w:szCs w:val="18"/>
        </w:rPr>
        <w:t>Complet</w:t>
      </w:r>
      <w:r w:rsidR="00BD654A" w:rsidRPr="004F7284">
        <w:rPr>
          <w:rFonts w:ascii="Arial" w:hAnsi="Arial" w:cs="Arial"/>
          <w:kern w:val="0"/>
          <w:sz w:val="18"/>
          <w:szCs w:val="18"/>
        </w:rPr>
        <w:t>e this form and submit it to APN</w:t>
      </w:r>
      <w:r w:rsidRPr="004F7284">
        <w:rPr>
          <w:rFonts w:ascii="Arial" w:hAnsi="Arial" w:cs="Arial"/>
          <w:kern w:val="0"/>
          <w:sz w:val="18"/>
          <w:szCs w:val="18"/>
        </w:rPr>
        <w:t xml:space="preserve"> Secretariat with</w:t>
      </w:r>
      <w:r w:rsidR="00C85074" w:rsidRPr="004F7284">
        <w:rPr>
          <w:rFonts w:ascii="Arial" w:hAnsi="Arial" w:cs="Arial"/>
          <w:kern w:val="0"/>
          <w:sz w:val="18"/>
          <w:szCs w:val="18"/>
        </w:rPr>
        <w:t xml:space="preserve"> a full-length </w:t>
      </w:r>
      <w:r w:rsidR="009477DE" w:rsidRPr="004F7284">
        <w:rPr>
          <w:rFonts w:ascii="Arial" w:hAnsi="Arial" w:cs="Arial"/>
          <w:kern w:val="0"/>
          <w:sz w:val="18"/>
          <w:szCs w:val="18"/>
        </w:rPr>
        <w:t xml:space="preserve">draft or prototype </w:t>
      </w:r>
      <w:r w:rsidR="00BD654A" w:rsidRPr="004F7284">
        <w:rPr>
          <w:rFonts w:ascii="Arial" w:hAnsi="Arial" w:cs="Arial"/>
          <w:kern w:val="0"/>
          <w:sz w:val="18"/>
          <w:szCs w:val="18"/>
        </w:rPr>
        <w:t>(if available) of your material or knowledge product to be published</w:t>
      </w:r>
      <w:r w:rsidR="00661DFE" w:rsidRPr="004F7284">
        <w:rPr>
          <w:rFonts w:ascii="Arial" w:hAnsi="Arial" w:cs="Arial"/>
          <w:kern w:val="0"/>
          <w:sz w:val="18"/>
          <w:szCs w:val="18"/>
        </w:rPr>
        <w:t xml:space="preserve"> or a concept proposal</w:t>
      </w:r>
      <w:r w:rsidR="00126DAD" w:rsidRPr="004F7284">
        <w:rPr>
          <w:rFonts w:ascii="Arial" w:hAnsi="Arial" w:cs="Arial"/>
          <w:kern w:val="0"/>
          <w:sz w:val="18"/>
          <w:szCs w:val="18"/>
        </w:rPr>
        <w:t xml:space="preserve"> (if draft or prototype is not available</w:t>
      </w:r>
      <w:r w:rsidR="009477DE" w:rsidRPr="004F7284">
        <w:rPr>
          <w:rFonts w:ascii="Arial" w:hAnsi="Arial" w:cs="Arial"/>
          <w:kern w:val="0"/>
          <w:sz w:val="18"/>
          <w:szCs w:val="18"/>
        </w:rPr>
        <w:t>)</w:t>
      </w:r>
      <w:r w:rsidR="00126DAD" w:rsidRPr="004F7284">
        <w:rPr>
          <w:rFonts w:ascii="Arial" w:hAnsi="Arial" w:cs="Arial"/>
          <w:kern w:val="0"/>
          <w:sz w:val="18"/>
          <w:szCs w:val="18"/>
        </w:rPr>
        <w:t xml:space="preserve">, </w:t>
      </w:r>
      <w:r w:rsidR="00C85074" w:rsidRPr="004F7284">
        <w:rPr>
          <w:rFonts w:ascii="Arial" w:hAnsi="Arial" w:cs="Arial"/>
          <w:kern w:val="0"/>
          <w:sz w:val="18"/>
          <w:szCs w:val="18"/>
        </w:rPr>
        <w:t>a</w:t>
      </w:r>
      <w:r w:rsidRPr="004F7284">
        <w:rPr>
          <w:rFonts w:ascii="Arial" w:hAnsi="Arial" w:cs="Arial"/>
          <w:kern w:val="0"/>
          <w:sz w:val="18"/>
          <w:szCs w:val="18"/>
        </w:rPr>
        <w:t xml:space="preserve"> recommendation letter</w:t>
      </w:r>
      <w:r w:rsidR="00126DAD" w:rsidRPr="004F7284">
        <w:rPr>
          <w:rFonts w:ascii="Arial" w:hAnsi="Arial" w:cs="Arial"/>
          <w:kern w:val="0"/>
          <w:sz w:val="18"/>
          <w:szCs w:val="18"/>
        </w:rPr>
        <w:t xml:space="preserve"> and </w:t>
      </w:r>
      <w:r w:rsidR="00126DAD" w:rsidRPr="0054132D">
        <w:rPr>
          <w:rFonts w:ascii="Arial" w:hAnsi="Arial" w:cs="Arial"/>
          <w:kern w:val="0"/>
          <w:sz w:val="18"/>
          <w:szCs w:val="18"/>
        </w:rPr>
        <w:t xml:space="preserve">two samples of </w:t>
      </w:r>
      <w:r w:rsidR="00591310" w:rsidRPr="0054132D">
        <w:rPr>
          <w:rFonts w:ascii="Arial" w:hAnsi="Arial" w:cs="Arial"/>
          <w:kern w:val="0"/>
          <w:sz w:val="18"/>
          <w:szCs w:val="18"/>
        </w:rPr>
        <w:t xml:space="preserve">related </w:t>
      </w:r>
      <w:r w:rsidR="00126DAD" w:rsidRPr="0054132D">
        <w:rPr>
          <w:rFonts w:ascii="Arial" w:hAnsi="Arial" w:cs="Arial"/>
          <w:kern w:val="0"/>
          <w:sz w:val="18"/>
          <w:szCs w:val="18"/>
        </w:rPr>
        <w:t>work</w:t>
      </w:r>
      <w:r w:rsidR="00310C89" w:rsidRPr="004F7284">
        <w:rPr>
          <w:rFonts w:ascii="Arial" w:hAnsi="Arial" w:cs="Arial"/>
          <w:kern w:val="0"/>
          <w:sz w:val="18"/>
          <w:szCs w:val="18"/>
        </w:rPr>
        <w:t xml:space="preserve">. </w:t>
      </w:r>
      <w:r w:rsidR="00BD654A" w:rsidRPr="004F7284">
        <w:rPr>
          <w:rFonts w:ascii="Arial" w:hAnsi="Arial" w:cs="Arial"/>
          <w:kern w:val="0"/>
          <w:sz w:val="18"/>
          <w:szCs w:val="18"/>
        </w:rPr>
        <w:t xml:space="preserve">Application deadline for the submission of </w:t>
      </w:r>
      <w:r w:rsidR="007F34D1" w:rsidRPr="004F7284">
        <w:rPr>
          <w:rFonts w:ascii="Arial" w:hAnsi="Arial" w:cs="Arial"/>
          <w:kern w:val="0"/>
          <w:sz w:val="18"/>
          <w:szCs w:val="18"/>
        </w:rPr>
        <w:t xml:space="preserve">documents </w:t>
      </w:r>
      <w:r w:rsidR="00BD654A" w:rsidRPr="004F7284">
        <w:rPr>
          <w:rFonts w:ascii="Arial" w:hAnsi="Arial" w:cs="Arial"/>
          <w:kern w:val="0"/>
          <w:sz w:val="18"/>
          <w:szCs w:val="18"/>
        </w:rPr>
        <w:t xml:space="preserve">is </w:t>
      </w:r>
      <w:r w:rsidR="009477DE" w:rsidRPr="004F7284">
        <w:rPr>
          <w:rFonts w:ascii="Arial" w:hAnsi="Arial" w:cs="Arial"/>
          <w:kern w:val="0"/>
          <w:sz w:val="18"/>
          <w:szCs w:val="18"/>
        </w:rPr>
        <w:t>1</w:t>
      </w:r>
      <w:r w:rsidR="001307D2" w:rsidRPr="004F7284">
        <w:rPr>
          <w:rFonts w:ascii="Arial" w:hAnsi="Arial" w:cs="Arial"/>
          <w:kern w:val="0"/>
          <w:sz w:val="18"/>
          <w:szCs w:val="18"/>
        </w:rPr>
        <w:t>6 August</w:t>
      </w:r>
      <w:r w:rsidR="009477DE" w:rsidRPr="004F7284">
        <w:rPr>
          <w:rFonts w:ascii="Arial" w:hAnsi="Arial" w:cs="Arial"/>
          <w:kern w:val="0"/>
          <w:sz w:val="18"/>
          <w:szCs w:val="18"/>
        </w:rPr>
        <w:t xml:space="preserve"> </w:t>
      </w:r>
      <w:r w:rsidR="001307D2" w:rsidRPr="004F7284">
        <w:rPr>
          <w:rFonts w:ascii="Arial" w:hAnsi="Arial" w:cs="Arial"/>
          <w:kern w:val="0"/>
          <w:sz w:val="18"/>
          <w:szCs w:val="18"/>
        </w:rPr>
        <w:t>2019, Fri</w:t>
      </w:r>
      <w:r w:rsidR="00BD654A" w:rsidRPr="004F7284">
        <w:rPr>
          <w:rFonts w:ascii="Arial" w:hAnsi="Arial" w:cs="Arial"/>
          <w:kern w:val="0"/>
          <w:sz w:val="18"/>
          <w:szCs w:val="18"/>
        </w:rPr>
        <w:t>day, 23:59:59</w:t>
      </w:r>
      <w:r w:rsidR="000B6923">
        <w:rPr>
          <w:rFonts w:ascii="Arial" w:hAnsi="Arial" w:cs="Arial"/>
          <w:kern w:val="0"/>
          <w:sz w:val="18"/>
          <w:szCs w:val="18"/>
        </w:rPr>
        <w:t xml:space="preserve"> JST</w:t>
      </w:r>
      <w:r w:rsidR="00BD654A" w:rsidRPr="004F7284">
        <w:rPr>
          <w:rFonts w:ascii="Arial" w:hAnsi="Arial" w:cs="Arial"/>
          <w:kern w:val="0"/>
          <w:sz w:val="18"/>
          <w:szCs w:val="18"/>
        </w:rPr>
        <w:t xml:space="preserve">, </w:t>
      </w:r>
      <w:r w:rsidR="009477DE" w:rsidRPr="004F7284">
        <w:rPr>
          <w:rFonts w:ascii="Arial" w:hAnsi="Arial" w:cs="Arial"/>
          <w:kern w:val="0"/>
          <w:sz w:val="18"/>
          <w:szCs w:val="18"/>
        </w:rPr>
        <w:t xml:space="preserve">to be sent to </w:t>
      </w:r>
    </w:p>
    <w:p w14:paraId="57B5CDFE" w14:textId="5FA70187" w:rsidR="003327EF" w:rsidRPr="000B6923" w:rsidRDefault="00E70E07" w:rsidP="00310C89">
      <w:pPr>
        <w:pStyle w:val="Header"/>
        <w:rPr>
          <w:rFonts w:ascii="Arial" w:hAnsi="Arial" w:cs="Arial"/>
          <w:kern w:val="0"/>
          <w:sz w:val="18"/>
          <w:szCs w:val="18"/>
        </w:rPr>
      </w:pPr>
      <w:r w:rsidRPr="004F7284">
        <w:rPr>
          <w:rFonts w:ascii="Arial" w:hAnsi="Arial" w:cs="Arial"/>
          <w:kern w:val="0"/>
          <w:sz w:val="18"/>
          <w:szCs w:val="18"/>
        </w:rPr>
        <w:t>communicator@apn-gcr.org</w:t>
      </w:r>
      <w:r w:rsidR="009477DE" w:rsidRPr="004F7284">
        <w:rPr>
          <w:rFonts w:ascii="Arial" w:hAnsi="Arial" w:cs="Arial"/>
          <w:kern w:val="0"/>
          <w:sz w:val="18"/>
          <w:szCs w:val="18"/>
        </w:rPr>
        <w:t>.</w:t>
      </w:r>
      <w:r w:rsidR="008B1E12">
        <w:rPr>
          <w:rFonts w:ascii="Arial" w:hAnsi="Arial" w:cs="Arial"/>
          <w:kern w:val="0"/>
          <w:sz w:val="18"/>
          <w:szCs w:val="18"/>
        </w:rPr>
        <w:t xml:space="preserve"> Incomplete or </w:t>
      </w:r>
      <w:r w:rsidR="00C85074" w:rsidRPr="004F7284">
        <w:rPr>
          <w:rFonts w:ascii="Arial" w:hAnsi="Arial" w:cs="Arial"/>
          <w:kern w:val="0"/>
          <w:sz w:val="18"/>
          <w:szCs w:val="18"/>
        </w:rPr>
        <w:t>late applications will not be accepted.</w:t>
      </w:r>
    </w:p>
    <w:p w14:paraId="74AC7265" w14:textId="77777777" w:rsidR="00310C89" w:rsidRPr="004F7284" w:rsidRDefault="00310C89" w:rsidP="007A0A5D">
      <w:pPr>
        <w:pStyle w:val="Header"/>
        <w:rPr>
          <w:rFonts w:ascii="Arial" w:hAnsi="Arial" w:cs="Arial"/>
          <w:kern w:val="0"/>
          <w:sz w:val="18"/>
          <w:szCs w:val="18"/>
          <w:lang w:val="en-US"/>
        </w:rPr>
      </w:pPr>
    </w:p>
    <w:p w14:paraId="16AD86D4" w14:textId="544FC71C" w:rsidR="00D674F4" w:rsidRPr="004F7284" w:rsidRDefault="00C85074" w:rsidP="000B00E1">
      <w:pPr>
        <w:pStyle w:val="Header"/>
        <w:spacing w:afterLines="50" w:after="160"/>
        <w:rPr>
          <w:rFonts w:ascii="Arial" w:hAnsi="Arial" w:cs="Arial"/>
          <w:kern w:val="0"/>
          <w:sz w:val="18"/>
          <w:szCs w:val="18"/>
          <w:lang w:val="en-US"/>
        </w:rPr>
      </w:pPr>
      <w:r w:rsidRPr="004F7284">
        <w:rPr>
          <w:rFonts w:ascii="Arial" w:hAnsi="Arial" w:cs="Arial"/>
          <w:kern w:val="0"/>
          <w:sz w:val="18"/>
          <w:szCs w:val="18"/>
        </w:rPr>
        <w:t xml:space="preserve">For more detailed instruction, please </w:t>
      </w:r>
      <w:r w:rsidR="00DE0119">
        <w:rPr>
          <w:rFonts w:ascii="Arial" w:hAnsi="Arial" w:cs="Arial"/>
          <w:kern w:val="0"/>
          <w:sz w:val="18"/>
          <w:szCs w:val="18"/>
        </w:rPr>
        <w:t>visit</w:t>
      </w:r>
      <w:r w:rsidR="0054132D">
        <w:rPr>
          <w:rFonts w:ascii="Arial" w:hAnsi="Arial" w:cs="Arial"/>
          <w:kern w:val="0"/>
          <w:sz w:val="18"/>
          <w:szCs w:val="18"/>
        </w:rPr>
        <w:t xml:space="preserve">: </w:t>
      </w:r>
      <w:r w:rsidR="0054132D" w:rsidRPr="0054132D">
        <w:rPr>
          <w:rFonts w:ascii="Arial" w:hAnsi="Arial" w:cs="Arial"/>
          <w:kern w:val="0"/>
          <w:sz w:val="18"/>
          <w:szCs w:val="18"/>
        </w:rPr>
        <w:t>https://www.apn-gcr.org/?p=13433</w:t>
      </w:r>
      <w:r w:rsidRPr="004F7284">
        <w:rPr>
          <w:rFonts w:ascii="Arial" w:hAnsi="Arial" w:cs="Arial"/>
          <w:kern w:val="0"/>
          <w:sz w:val="18"/>
          <w:szCs w:val="18"/>
        </w:rPr>
        <w:t>.</w:t>
      </w:r>
    </w:p>
    <w:p w14:paraId="1A1A297E" w14:textId="77777777" w:rsidR="000C0CF7" w:rsidRPr="004F7284" w:rsidRDefault="004E7920" w:rsidP="006E27C4">
      <w:pPr>
        <w:pStyle w:val="Header"/>
        <w:rPr>
          <w:rFonts w:ascii="Arial" w:hAnsi="Arial" w:cs="Arial"/>
          <w:b/>
          <w:sz w:val="24"/>
        </w:rPr>
      </w:pPr>
      <w:proofErr w:type="gramStart"/>
      <w:r w:rsidRPr="004F7284">
        <w:rPr>
          <w:rFonts w:ascii="Arial" w:hAnsi="Arial" w:cs="Arial"/>
          <w:b/>
          <w:sz w:val="24"/>
        </w:rPr>
        <w:t xml:space="preserve">1  </w:t>
      </w:r>
      <w:r w:rsidR="000C0CF7" w:rsidRPr="004F7284">
        <w:rPr>
          <w:rFonts w:ascii="Arial" w:hAnsi="Arial" w:cs="Arial"/>
          <w:b/>
          <w:sz w:val="24"/>
        </w:rPr>
        <w:t>APPLICANT</w:t>
      </w:r>
      <w:proofErr w:type="gramEnd"/>
      <w:r w:rsidR="004A105E" w:rsidRPr="004F7284">
        <w:rPr>
          <w:rFonts w:ascii="Arial" w:hAnsi="Arial" w:cs="Arial"/>
          <w:b/>
          <w:sz w:val="24"/>
        </w:rPr>
        <w:t xml:space="preserve"> INFORMATIO</w:t>
      </w:r>
      <w:r w:rsidR="003C22DE" w:rsidRPr="004F7284">
        <w:rPr>
          <w:rFonts w:ascii="Arial" w:hAnsi="Arial" w:cs="Arial"/>
          <w:b/>
          <w:sz w:val="24"/>
        </w:rPr>
        <w:t>N</w:t>
      </w:r>
    </w:p>
    <w:tbl>
      <w:tblPr>
        <w:tblW w:w="1021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4"/>
        <w:gridCol w:w="2834"/>
        <w:gridCol w:w="627"/>
        <w:gridCol w:w="1644"/>
        <w:gridCol w:w="563"/>
        <w:gridCol w:w="2894"/>
        <w:gridCol w:w="7"/>
      </w:tblGrid>
      <w:tr w:rsidR="0010512F" w:rsidRPr="004F7284" w14:paraId="21BAFDCE" w14:textId="77777777" w:rsidTr="0047712D">
        <w:trPr>
          <w:gridAfter w:val="1"/>
          <w:wAfter w:w="7" w:type="dxa"/>
          <w:trHeight w:hRule="exact" w:val="340"/>
        </w:trPr>
        <w:tc>
          <w:tcPr>
            <w:tcW w:w="16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BFBFBF"/>
            </w:tcBorders>
            <w:shd w:val="clear" w:color="auto" w:fill="auto"/>
          </w:tcPr>
          <w:p w14:paraId="78B67C45" w14:textId="77777777" w:rsidR="0010512F" w:rsidRPr="004F7284" w:rsidRDefault="0010512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Name of applicant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BFBFBF"/>
              <w:bottom w:val="single" w:sz="4" w:space="0" w:color="auto"/>
              <w:right w:val="single" w:sz="24" w:space="0" w:color="FFFFFF"/>
            </w:tcBorders>
            <w:shd w:val="clear" w:color="auto" w:fill="auto"/>
            <w:vAlign w:val="center"/>
          </w:tcPr>
          <w:p w14:paraId="0BCA576F" w14:textId="77777777" w:rsidR="0010512F" w:rsidRPr="004F7284" w:rsidRDefault="0010512F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  <w:tc>
          <w:tcPr>
            <w:tcW w:w="2834" w:type="dxa"/>
            <w:gridSpan w:val="3"/>
            <w:tcBorders>
              <w:top w:val="single" w:sz="4" w:space="0" w:color="auto"/>
              <w:left w:val="single" w:sz="24" w:space="0" w:color="FFFFFF"/>
              <w:bottom w:val="single" w:sz="4" w:space="0" w:color="auto"/>
              <w:right w:val="single" w:sz="24" w:space="0" w:color="FFFFFF"/>
            </w:tcBorders>
            <w:shd w:val="clear" w:color="auto" w:fill="auto"/>
            <w:vAlign w:val="center"/>
          </w:tcPr>
          <w:p w14:paraId="6C88F43F" w14:textId="77777777" w:rsidR="0010512F" w:rsidRPr="004F7284" w:rsidRDefault="0010512F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  <w:tc>
          <w:tcPr>
            <w:tcW w:w="2894" w:type="dxa"/>
            <w:tcBorders>
              <w:top w:val="single" w:sz="4" w:space="0" w:color="auto"/>
              <w:left w:val="single" w:sz="24" w:space="0" w:color="FFFFFF"/>
              <w:bottom w:val="single" w:sz="4" w:space="0" w:color="auto"/>
            </w:tcBorders>
            <w:shd w:val="clear" w:color="auto" w:fill="auto"/>
            <w:vAlign w:val="center"/>
          </w:tcPr>
          <w:p w14:paraId="5D0EF432" w14:textId="77777777" w:rsidR="0010512F" w:rsidRPr="004F7284" w:rsidRDefault="0010512F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  <w:tr w:rsidR="0010512F" w:rsidRPr="004F7284" w14:paraId="3BCC43B0" w14:textId="77777777" w:rsidTr="0047712D">
        <w:trPr>
          <w:gridAfter w:val="1"/>
          <w:wAfter w:w="7" w:type="dxa"/>
          <w:trHeight w:hRule="exact" w:val="221"/>
        </w:trPr>
        <w:tc>
          <w:tcPr>
            <w:tcW w:w="16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1DA780EF" w14:textId="77777777" w:rsidR="0010512F" w:rsidRPr="004F7284" w:rsidRDefault="0010512F" w:rsidP="0047712D">
            <w:pPr>
              <w:widowControl/>
              <w:suppressAutoHyphen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BFBFBF"/>
              <w:bottom w:val="single" w:sz="4" w:space="0" w:color="auto"/>
              <w:right w:val="single" w:sz="24" w:space="0" w:color="FFFFFF"/>
            </w:tcBorders>
            <w:shd w:val="clear" w:color="auto" w:fill="auto"/>
            <w:vAlign w:val="center"/>
          </w:tcPr>
          <w:p w14:paraId="3E0A1409" w14:textId="77777777" w:rsidR="0010512F" w:rsidRPr="004F7284" w:rsidRDefault="0010512F" w:rsidP="0047712D">
            <w:pPr>
              <w:suppressAutoHyphens/>
              <w:spacing w:line="220" w:lineRule="exact"/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t xml:space="preserve">First name </w:t>
            </w:r>
          </w:p>
        </w:tc>
        <w:tc>
          <w:tcPr>
            <w:tcW w:w="2834" w:type="dxa"/>
            <w:gridSpan w:val="3"/>
            <w:tcBorders>
              <w:top w:val="single" w:sz="4" w:space="0" w:color="auto"/>
              <w:left w:val="single" w:sz="24" w:space="0" w:color="FFFFFF"/>
              <w:bottom w:val="single" w:sz="4" w:space="0" w:color="auto"/>
              <w:right w:val="single" w:sz="24" w:space="0" w:color="FFFFFF"/>
            </w:tcBorders>
            <w:shd w:val="clear" w:color="auto" w:fill="auto"/>
            <w:vAlign w:val="center"/>
          </w:tcPr>
          <w:p w14:paraId="23AF747D" w14:textId="77777777" w:rsidR="0010512F" w:rsidRPr="004F7284" w:rsidRDefault="0010512F" w:rsidP="0047712D">
            <w:pPr>
              <w:suppressAutoHyphens/>
              <w:spacing w:line="220" w:lineRule="exact"/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t xml:space="preserve">Middle name 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24" w:space="0" w:color="FFFFFF"/>
              <w:bottom w:val="single" w:sz="4" w:space="0" w:color="auto"/>
            </w:tcBorders>
            <w:shd w:val="clear" w:color="auto" w:fill="auto"/>
            <w:vAlign w:val="center"/>
          </w:tcPr>
          <w:p w14:paraId="1D14A35F" w14:textId="77777777" w:rsidR="0010512F" w:rsidRPr="004F7284" w:rsidRDefault="0010512F" w:rsidP="0047712D">
            <w:pPr>
              <w:suppressAutoHyphens/>
              <w:spacing w:line="220" w:lineRule="exact"/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t>Last/Family name</w:t>
            </w:r>
          </w:p>
        </w:tc>
      </w:tr>
      <w:tr w:rsidR="0010512F" w:rsidRPr="004F7284" w14:paraId="6D52A433" w14:textId="77777777" w:rsidTr="0047712D">
        <w:trPr>
          <w:gridAfter w:val="1"/>
          <w:wAfter w:w="7" w:type="dxa"/>
          <w:trHeight w:hRule="exact" w:val="680"/>
        </w:trPr>
        <w:tc>
          <w:tcPr>
            <w:tcW w:w="1644" w:type="dxa"/>
            <w:tcBorders>
              <w:top w:val="single" w:sz="4" w:space="0" w:color="auto"/>
              <w:right w:val="single" w:sz="4" w:space="0" w:color="BFBFBF"/>
            </w:tcBorders>
            <w:shd w:val="clear" w:color="auto" w:fill="auto"/>
          </w:tcPr>
          <w:p w14:paraId="264D780D" w14:textId="77777777" w:rsidR="0010512F" w:rsidRPr="004F7284" w:rsidRDefault="0010512F" w:rsidP="0047712D">
            <w:pPr>
              <w:widowControl/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 xml:space="preserve">Home address 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</w:tcBorders>
            <w:shd w:val="clear" w:color="auto" w:fill="auto"/>
          </w:tcPr>
          <w:p w14:paraId="05035EA5" w14:textId="77777777" w:rsidR="00CF3E9E" w:rsidRPr="004F7284" w:rsidRDefault="00CF3E9E" w:rsidP="0047712D">
            <w:pPr>
              <w:widowControl/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CF3E9E" w:rsidRPr="004F7284" w14:paraId="74DE2E82" w14:textId="77777777" w:rsidTr="0047712D">
        <w:trPr>
          <w:trHeight w:hRule="exact" w:val="340"/>
        </w:trPr>
        <w:tc>
          <w:tcPr>
            <w:tcW w:w="1644" w:type="dxa"/>
            <w:tcBorders>
              <w:top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16722494" w14:textId="77777777" w:rsidR="00CF3E9E" w:rsidRPr="004F7284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Title/Prefix</w:t>
            </w:r>
          </w:p>
        </w:tc>
        <w:tc>
          <w:tcPr>
            <w:tcW w:w="3461" w:type="dxa"/>
            <w:gridSpan w:val="2"/>
            <w:tcBorders>
              <w:top w:val="single" w:sz="4" w:space="0" w:color="auto"/>
              <w:left w:val="single" w:sz="4" w:space="0" w:color="BFBFB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1F28C" w14:textId="77777777" w:rsidR="00CF3E9E" w:rsidRPr="00B30B30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 xml:space="preserve">Prof / Dr / Mr / </w:t>
            </w:r>
            <w:proofErr w:type="spellStart"/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>Mrs</w:t>
            </w:r>
            <w:proofErr w:type="spellEnd"/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 xml:space="preserve"> / </w:t>
            </w:r>
            <w:proofErr w:type="spellStart"/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>Ms</w:t>
            </w:r>
            <w:proofErr w:type="spellEnd"/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 xml:space="preserve"> / Miss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63F2A1D9" w14:textId="77777777" w:rsidR="00CF3E9E" w:rsidRPr="00B30B30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30B30">
              <w:rPr>
                <w:rFonts w:ascii="Arial" w:hAnsi="Arial" w:cs="Arial"/>
                <w:sz w:val="18"/>
                <w:szCs w:val="18"/>
              </w:rPr>
              <w:t>Birth date</w:t>
            </w:r>
          </w:p>
        </w:tc>
        <w:tc>
          <w:tcPr>
            <w:tcW w:w="3464" w:type="dxa"/>
            <w:gridSpan w:val="3"/>
            <w:tcBorders>
              <w:top w:val="single" w:sz="4" w:space="0" w:color="auto"/>
              <w:left w:val="single" w:sz="4" w:space="0" w:color="BFBFBF"/>
              <w:bottom w:val="single" w:sz="4" w:space="0" w:color="auto"/>
            </w:tcBorders>
            <w:shd w:val="clear" w:color="auto" w:fill="auto"/>
          </w:tcPr>
          <w:p w14:paraId="6E37FC7D" w14:textId="77777777" w:rsidR="00CF3E9E" w:rsidRPr="00B30B30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>Day / Month / Year</w:t>
            </w:r>
          </w:p>
        </w:tc>
      </w:tr>
      <w:tr w:rsidR="00CF3E9E" w:rsidRPr="004F7284" w14:paraId="1AEC4FE6" w14:textId="77777777" w:rsidTr="0047712D">
        <w:trPr>
          <w:trHeight w:hRule="exact" w:val="340"/>
        </w:trPr>
        <w:tc>
          <w:tcPr>
            <w:tcW w:w="1644" w:type="dxa"/>
            <w:tcBorders>
              <w:top w:val="single" w:sz="4" w:space="0" w:color="auto"/>
              <w:bottom w:val="single" w:sz="4" w:space="0" w:color="FFFFFF"/>
              <w:right w:val="single" w:sz="4" w:space="0" w:color="BFBFBF"/>
            </w:tcBorders>
            <w:shd w:val="clear" w:color="auto" w:fill="auto"/>
          </w:tcPr>
          <w:p w14:paraId="0AAB2F09" w14:textId="77777777" w:rsidR="00CF3E9E" w:rsidRPr="004F7284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Nationality</w:t>
            </w:r>
          </w:p>
        </w:tc>
        <w:tc>
          <w:tcPr>
            <w:tcW w:w="3461" w:type="dxa"/>
            <w:gridSpan w:val="2"/>
            <w:tcBorders>
              <w:top w:val="single" w:sz="4" w:space="0" w:color="auto"/>
              <w:left w:val="single" w:sz="4" w:space="0" w:color="BFBFBF"/>
              <w:bottom w:val="single" w:sz="4" w:space="0" w:color="FFFFFF"/>
              <w:right w:val="single" w:sz="4" w:space="0" w:color="auto"/>
            </w:tcBorders>
            <w:shd w:val="clear" w:color="auto" w:fill="auto"/>
          </w:tcPr>
          <w:p w14:paraId="64381ED8" w14:textId="77777777" w:rsidR="00CF3E9E" w:rsidRPr="00B30B30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BFBFBF"/>
            </w:tcBorders>
            <w:shd w:val="clear" w:color="auto" w:fill="auto"/>
          </w:tcPr>
          <w:p w14:paraId="5804359C" w14:textId="77777777" w:rsidR="00CF3E9E" w:rsidRPr="00B30B30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30B30">
              <w:rPr>
                <w:rFonts w:ascii="Arial" w:hAnsi="Arial" w:cs="Arial"/>
                <w:sz w:val="18"/>
                <w:szCs w:val="18"/>
              </w:rPr>
              <w:t>Gender</w:t>
            </w:r>
          </w:p>
        </w:tc>
        <w:tc>
          <w:tcPr>
            <w:tcW w:w="3464" w:type="dxa"/>
            <w:gridSpan w:val="3"/>
            <w:tcBorders>
              <w:top w:val="single" w:sz="4" w:space="0" w:color="auto"/>
              <w:left w:val="single" w:sz="4" w:space="0" w:color="BFBFBF"/>
              <w:bottom w:val="single" w:sz="4" w:space="0" w:color="FFFFFF"/>
            </w:tcBorders>
            <w:shd w:val="clear" w:color="auto" w:fill="auto"/>
          </w:tcPr>
          <w:p w14:paraId="34898627" w14:textId="77777777" w:rsidR="00CF3E9E" w:rsidRPr="00B30B30" w:rsidRDefault="00CF3E9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30B30">
              <w:rPr>
                <w:rFonts w:ascii="Arial" w:hAnsi="Arial" w:cs="Arial"/>
                <w:sz w:val="18"/>
                <w:szCs w:val="18"/>
                <w:lang w:val="en-US"/>
              </w:rPr>
              <w:t>Male / Female</w:t>
            </w:r>
          </w:p>
        </w:tc>
      </w:tr>
      <w:tr w:rsidR="003C22DE" w:rsidRPr="004F7284" w14:paraId="7C5B5031" w14:textId="77777777" w:rsidTr="0047712D">
        <w:trPr>
          <w:gridAfter w:val="1"/>
          <w:wAfter w:w="7" w:type="dxa"/>
          <w:trHeight w:hRule="exact" w:val="1020"/>
        </w:trPr>
        <w:tc>
          <w:tcPr>
            <w:tcW w:w="1644" w:type="dxa"/>
            <w:tcBorders>
              <w:top w:val="single" w:sz="4" w:space="0" w:color="auto"/>
              <w:left w:val="single" w:sz="4" w:space="0" w:color="auto"/>
              <w:right w:val="single" w:sz="4" w:space="0" w:color="BFBFBF"/>
            </w:tcBorders>
            <w:shd w:val="clear" w:color="auto" w:fill="auto"/>
          </w:tcPr>
          <w:p w14:paraId="76C1FA33" w14:textId="77777777" w:rsidR="003C22DE" w:rsidRPr="004F7284" w:rsidRDefault="0010512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Name of i</w:t>
            </w:r>
            <w:r w:rsidR="003C22DE" w:rsidRPr="004F7284">
              <w:rPr>
                <w:rFonts w:ascii="Arial" w:hAnsi="Arial" w:cs="Arial"/>
                <w:sz w:val="18"/>
                <w:szCs w:val="18"/>
              </w:rPr>
              <w:t>nstitution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</w:tcBorders>
            <w:shd w:val="clear" w:color="auto" w:fill="auto"/>
          </w:tcPr>
          <w:p w14:paraId="0AA879F5" w14:textId="77777777" w:rsidR="00CF3E9E" w:rsidRPr="004F7284" w:rsidRDefault="00CF3E9E" w:rsidP="0047712D">
            <w:pPr>
              <w:topLinePunct/>
              <w:spacing w:line="310" w:lineRule="exact"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967AE0" w:rsidRPr="004F7284" w14:paraId="7C250760" w14:textId="77777777" w:rsidTr="0047712D">
        <w:trPr>
          <w:gridAfter w:val="1"/>
          <w:wAfter w:w="7" w:type="dxa"/>
          <w:trHeight w:hRule="exact" w:val="340"/>
        </w:trPr>
        <w:tc>
          <w:tcPr>
            <w:tcW w:w="1644" w:type="dxa"/>
            <w:tcBorders>
              <w:top w:val="single" w:sz="4" w:space="0" w:color="auto"/>
              <w:right w:val="single" w:sz="4" w:space="0" w:color="BFBFBF"/>
            </w:tcBorders>
            <w:shd w:val="clear" w:color="auto" w:fill="auto"/>
          </w:tcPr>
          <w:p w14:paraId="56205DBD" w14:textId="77777777" w:rsidR="00967AE0" w:rsidRPr="004F7284" w:rsidRDefault="00967AE0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Position held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</w:tcBorders>
            <w:shd w:val="clear" w:color="auto" w:fill="auto"/>
          </w:tcPr>
          <w:p w14:paraId="32B8F1E7" w14:textId="77777777" w:rsidR="00967AE0" w:rsidRPr="004F7284" w:rsidRDefault="00967AE0" w:rsidP="0047712D">
            <w:pPr>
              <w:widowControl/>
              <w:rPr>
                <w:rFonts w:ascii="Arial" w:hAnsi="Arial" w:cs="Arial"/>
                <w:sz w:val="24"/>
              </w:rPr>
            </w:pPr>
          </w:p>
        </w:tc>
      </w:tr>
      <w:tr w:rsidR="0010512F" w:rsidRPr="004F7284" w14:paraId="25F5BA5C" w14:textId="77777777" w:rsidTr="0047712D">
        <w:trPr>
          <w:gridAfter w:val="1"/>
          <w:wAfter w:w="7" w:type="dxa"/>
          <w:trHeight w:hRule="exact" w:val="1021"/>
        </w:trPr>
        <w:tc>
          <w:tcPr>
            <w:tcW w:w="1644" w:type="dxa"/>
            <w:tcBorders>
              <w:top w:val="single" w:sz="4" w:space="0" w:color="auto"/>
              <w:right w:val="single" w:sz="4" w:space="0" w:color="BFBFBF"/>
            </w:tcBorders>
            <w:shd w:val="clear" w:color="auto" w:fill="auto"/>
          </w:tcPr>
          <w:p w14:paraId="3398F3A0" w14:textId="77777777" w:rsidR="0010512F" w:rsidRPr="004F7284" w:rsidRDefault="0010512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Postal address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</w:tcBorders>
            <w:shd w:val="clear" w:color="auto" w:fill="auto"/>
          </w:tcPr>
          <w:p w14:paraId="0DC6FD72" w14:textId="77777777" w:rsidR="003A3173" w:rsidRPr="004F7284" w:rsidRDefault="003A3173" w:rsidP="0047712D">
            <w:pPr>
              <w:widowControl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4A105E" w:rsidRPr="004F7284" w14:paraId="4A8F3BF7" w14:textId="77777777" w:rsidTr="0047712D">
        <w:trPr>
          <w:gridAfter w:val="1"/>
          <w:wAfter w:w="7" w:type="dxa"/>
          <w:trHeight w:hRule="exact" w:val="340"/>
        </w:trPr>
        <w:tc>
          <w:tcPr>
            <w:tcW w:w="1644" w:type="dxa"/>
            <w:tcBorders>
              <w:top w:val="single" w:sz="4" w:space="0" w:color="auto"/>
              <w:bottom w:val="single" w:sz="4" w:space="0" w:color="000000"/>
              <w:right w:val="single" w:sz="4" w:space="0" w:color="BFBFBF"/>
            </w:tcBorders>
            <w:shd w:val="clear" w:color="auto" w:fill="auto"/>
          </w:tcPr>
          <w:p w14:paraId="5EFB1AE2" w14:textId="77777777" w:rsidR="004A105E" w:rsidRPr="004F7284" w:rsidRDefault="00B24897" w:rsidP="0047712D">
            <w:pPr>
              <w:widowControl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 xml:space="preserve">Day time </w:t>
            </w:r>
            <w:r w:rsidR="003C22DE" w:rsidRPr="004F7284">
              <w:rPr>
                <w:rFonts w:ascii="Arial" w:hAnsi="Arial" w:cs="Arial"/>
                <w:sz w:val="18"/>
                <w:szCs w:val="18"/>
              </w:rPr>
              <w:t>p</w:t>
            </w:r>
            <w:r w:rsidR="004A105E" w:rsidRPr="004F7284">
              <w:rPr>
                <w:rFonts w:ascii="Arial" w:hAnsi="Arial" w:cs="Arial"/>
                <w:sz w:val="18"/>
                <w:szCs w:val="18"/>
              </w:rPr>
              <w:t>hone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  <w:bottom w:val="single" w:sz="4" w:space="0" w:color="auto"/>
            </w:tcBorders>
            <w:shd w:val="clear" w:color="auto" w:fill="auto"/>
            <w:vAlign w:val="center"/>
          </w:tcPr>
          <w:p w14:paraId="62434A88" w14:textId="77777777" w:rsidR="004A105E" w:rsidRPr="004F7284" w:rsidRDefault="004A105E" w:rsidP="0047712D">
            <w:pPr>
              <w:widowControl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4A105E" w:rsidRPr="004F7284" w14:paraId="70F77909" w14:textId="77777777" w:rsidTr="0047712D">
        <w:trPr>
          <w:gridAfter w:val="1"/>
          <w:wAfter w:w="7" w:type="dxa"/>
          <w:trHeight w:hRule="exact" w:val="340"/>
        </w:trPr>
        <w:tc>
          <w:tcPr>
            <w:tcW w:w="1644" w:type="dxa"/>
            <w:tcBorders>
              <w:top w:val="single" w:sz="4" w:space="0" w:color="auto"/>
              <w:bottom w:val="single" w:sz="4" w:space="0" w:color="000000"/>
              <w:right w:val="single" w:sz="4" w:space="0" w:color="BFBFBF"/>
            </w:tcBorders>
            <w:shd w:val="clear" w:color="auto" w:fill="auto"/>
          </w:tcPr>
          <w:p w14:paraId="73FC5688" w14:textId="77777777" w:rsidR="004A105E" w:rsidRPr="004F7284" w:rsidRDefault="004A105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Fax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  <w:bottom w:val="single" w:sz="4" w:space="0" w:color="auto"/>
            </w:tcBorders>
            <w:shd w:val="clear" w:color="auto" w:fill="auto"/>
            <w:vAlign w:val="center"/>
          </w:tcPr>
          <w:p w14:paraId="32909D83" w14:textId="77777777" w:rsidR="004A105E" w:rsidRPr="004F7284" w:rsidRDefault="004A105E" w:rsidP="0047712D">
            <w:pPr>
              <w:widowControl/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3C22DE" w:rsidRPr="004F7284" w14:paraId="43D8E2AB" w14:textId="77777777" w:rsidTr="0047712D">
        <w:trPr>
          <w:gridAfter w:val="1"/>
          <w:wAfter w:w="7" w:type="dxa"/>
          <w:trHeight w:hRule="exact" w:val="340"/>
        </w:trPr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60EB554A" w14:textId="77777777" w:rsidR="003C22DE" w:rsidRPr="004F7284" w:rsidRDefault="003C22DE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E-mail</w:t>
            </w:r>
          </w:p>
        </w:tc>
        <w:tc>
          <w:tcPr>
            <w:tcW w:w="8562" w:type="dxa"/>
            <w:gridSpan w:val="5"/>
            <w:tcBorders>
              <w:top w:val="single" w:sz="4" w:space="0" w:color="auto"/>
              <w:left w:val="single" w:sz="4" w:space="0" w:color="BFBFBF"/>
              <w:bottom w:val="single" w:sz="4" w:space="0" w:color="auto"/>
            </w:tcBorders>
            <w:shd w:val="clear" w:color="auto" w:fill="auto"/>
            <w:vAlign w:val="center"/>
          </w:tcPr>
          <w:p w14:paraId="3F33DE03" w14:textId="77777777" w:rsidR="003C22DE" w:rsidRPr="004F7284" w:rsidRDefault="003C22DE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</w:tbl>
    <w:p w14:paraId="727CA232" w14:textId="746BE8D6" w:rsidR="00B24897" w:rsidRPr="004F7284" w:rsidRDefault="004E7920" w:rsidP="000B00E1">
      <w:pPr>
        <w:spacing w:beforeLines="100" w:before="320"/>
        <w:rPr>
          <w:rFonts w:ascii="Arial" w:hAnsi="Arial" w:cs="Arial"/>
          <w:b/>
          <w:sz w:val="24"/>
          <w:lang w:val="en-US"/>
        </w:rPr>
      </w:pPr>
      <w:proofErr w:type="gramStart"/>
      <w:r w:rsidRPr="004F7284">
        <w:rPr>
          <w:rFonts w:ascii="Arial" w:hAnsi="Arial" w:cs="Arial"/>
          <w:b/>
          <w:sz w:val="24"/>
          <w:lang w:val="en-US"/>
        </w:rPr>
        <w:t xml:space="preserve">2  </w:t>
      </w:r>
      <w:r w:rsidR="00097E50">
        <w:rPr>
          <w:rFonts w:ascii="Arial" w:hAnsi="Arial" w:cs="Arial"/>
          <w:b/>
          <w:sz w:val="24"/>
          <w:lang w:val="en-US"/>
        </w:rPr>
        <w:t>KNOWLEDGE</w:t>
      </w:r>
      <w:proofErr w:type="gramEnd"/>
      <w:r w:rsidR="00097E50">
        <w:rPr>
          <w:rFonts w:ascii="Arial" w:hAnsi="Arial" w:cs="Arial"/>
          <w:b/>
          <w:sz w:val="24"/>
          <w:lang w:val="en-US"/>
        </w:rPr>
        <w:t xml:space="preserve"> PRODUCT</w:t>
      </w:r>
      <w:r w:rsidR="00B24897" w:rsidRPr="004F7284">
        <w:rPr>
          <w:rFonts w:ascii="Arial" w:hAnsi="Arial" w:cs="Arial"/>
          <w:b/>
          <w:sz w:val="24"/>
          <w:lang w:val="en-US"/>
        </w:rPr>
        <w:t xml:space="preserve"> </w:t>
      </w:r>
      <w:r w:rsidR="00167405" w:rsidRPr="004F7284">
        <w:rPr>
          <w:rFonts w:ascii="Arial" w:hAnsi="Arial" w:cs="Arial"/>
          <w:b/>
          <w:sz w:val="24"/>
          <w:lang w:val="en-US"/>
        </w:rPr>
        <w:t>INFORMATION</w:t>
      </w:r>
    </w:p>
    <w:p w14:paraId="32673D78" w14:textId="4722D984" w:rsidR="00165072" w:rsidRPr="004F7284" w:rsidRDefault="00260381" w:rsidP="00B0271F">
      <w:pPr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 xml:space="preserve">Title of proposed </w:t>
      </w:r>
      <w:r w:rsidR="009477DE" w:rsidRPr="004F7284">
        <w:rPr>
          <w:rFonts w:ascii="Arial" w:hAnsi="Arial" w:cs="Arial"/>
          <w:sz w:val="24"/>
        </w:rPr>
        <w:t>product</w:t>
      </w:r>
    </w:p>
    <w:tbl>
      <w:tblPr>
        <w:tblW w:w="102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5"/>
      </w:tblGrid>
      <w:tr w:rsidR="00276D38" w:rsidRPr="004F7284" w14:paraId="5499D5EE" w14:textId="77777777" w:rsidTr="0047712D">
        <w:trPr>
          <w:trHeight w:hRule="exact" w:val="964"/>
        </w:trPr>
        <w:tc>
          <w:tcPr>
            <w:tcW w:w="10205" w:type="dxa"/>
            <w:tcBorders>
              <w:top w:val="single" w:sz="4" w:space="0" w:color="auto"/>
              <w:right w:val="single" w:sz="4" w:space="0" w:color="1F497D"/>
            </w:tcBorders>
          </w:tcPr>
          <w:p w14:paraId="3DADEE40" w14:textId="77777777" w:rsidR="00CE528E" w:rsidRPr="004F7284" w:rsidRDefault="00CE528E" w:rsidP="0047712D">
            <w:pPr>
              <w:widowControl/>
              <w:suppressAutoHyphens/>
              <w:rPr>
                <w:rFonts w:ascii="Arial" w:hAnsi="Arial" w:cs="Arial"/>
                <w:sz w:val="24"/>
              </w:rPr>
            </w:pPr>
          </w:p>
        </w:tc>
      </w:tr>
    </w:tbl>
    <w:p w14:paraId="2CB0ECA5" w14:textId="77777777" w:rsidR="00C05165" w:rsidRPr="004F7284" w:rsidRDefault="00B24897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>Abstract</w:t>
      </w:r>
      <w:r w:rsidR="00880467" w:rsidRPr="004F7284">
        <w:rPr>
          <w:rFonts w:ascii="Arial" w:hAnsi="Arial" w:cs="Arial"/>
          <w:sz w:val="24"/>
        </w:rPr>
        <w:t xml:space="preserve"> </w:t>
      </w:r>
      <w:r w:rsidR="00880467" w:rsidRPr="004F7284">
        <w:rPr>
          <w:rFonts w:ascii="Arial" w:hAnsi="Arial" w:cs="Arial"/>
          <w:sz w:val="18"/>
          <w:szCs w:val="18"/>
        </w:rPr>
        <w:t>(</w:t>
      </w:r>
      <w:r w:rsidR="003F482B" w:rsidRPr="004F7284">
        <w:rPr>
          <w:rFonts w:ascii="Arial" w:hAnsi="Arial" w:cs="Arial"/>
          <w:sz w:val="18"/>
          <w:szCs w:val="18"/>
        </w:rPr>
        <w:t xml:space="preserve">approximately </w:t>
      </w:r>
      <w:r w:rsidR="00880467" w:rsidRPr="004F7284">
        <w:rPr>
          <w:rFonts w:ascii="Arial" w:hAnsi="Arial" w:cs="Arial"/>
          <w:sz w:val="18"/>
          <w:szCs w:val="18"/>
        </w:rPr>
        <w:t>200 words)</w:t>
      </w:r>
    </w:p>
    <w:tbl>
      <w:tblPr>
        <w:tblW w:w="102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5"/>
      </w:tblGrid>
      <w:tr w:rsidR="00276D38" w:rsidRPr="004F7284" w14:paraId="5269F89D" w14:textId="77777777" w:rsidTr="0047712D">
        <w:trPr>
          <w:trHeight w:hRule="exact" w:val="5102"/>
        </w:trPr>
        <w:tc>
          <w:tcPr>
            <w:tcW w:w="10205" w:type="dxa"/>
            <w:tcBorders>
              <w:top w:val="single" w:sz="4" w:space="0" w:color="auto"/>
              <w:right w:val="single" w:sz="4" w:space="0" w:color="1F497D"/>
            </w:tcBorders>
          </w:tcPr>
          <w:p w14:paraId="1A733FF9" w14:textId="77777777" w:rsidR="00C05165" w:rsidRPr="004F7284" w:rsidRDefault="00C05165" w:rsidP="0047712D">
            <w:pPr>
              <w:suppressAutoHyphens/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4"/>
              </w:rPr>
            </w:pPr>
          </w:p>
        </w:tc>
      </w:tr>
    </w:tbl>
    <w:p w14:paraId="467391FA" w14:textId="7F42024B" w:rsidR="00880467" w:rsidRPr="004F7284" w:rsidRDefault="00CE4C78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lastRenderedPageBreak/>
        <w:t>Background</w:t>
      </w:r>
      <w:r w:rsidR="00026EDC" w:rsidRPr="004F7284">
        <w:rPr>
          <w:rFonts w:ascii="Arial" w:hAnsi="Arial" w:cs="Arial"/>
          <w:sz w:val="24"/>
        </w:rPr>
        <w:t xml:space="preserve"> and Thematic Focus </w:t>
      </w:r>
      <w:r w:rsidR="00DE0119">
        <w:rPr>
          <w:rFonts w:ascii="Arial" w:hAnsi="Arial" w:cs="Arial"/>
          <w:sz w:val="18"/>
          <w:szCs w:val="18"/>
        </w:rPr>
        <w:t>(</w:t>
      </w:r>
      <w:r w:rsidR="0062206B" w:rsidRPr="004F7284">
        <w:rPr>
          <w:rFonts w:ascii="Arial" w:hAnsi="Arial" w:cs="Arial"/>
          <w:sz w:val="18"/>
          <w:szCs w:val="18"/>
        </w:rPr>
        <w:t xml:space="preserve">refer to </w:t>
      </w:r>
      <w:r w:rsidR="00DE0119">
        <w:rPr>
          <w:rFonts w:ascii="Arial" w:hAnsi="Arial" w:cs="Arial"/>
          <w:sz w:val="18"/>
          <w:szCs w:val="18"/>
        </w:rPr>
        <w:t>the announcement for eligible topics and categories</w:t>
      </w:r>
      <w:r w:rsidR="0062206B" w:rsidRPr="004F7284">
        <w:rPr>
          <w:rFonts w:ascii="Arial" w:hAnsi="Arial" w:cs="Arial"/>
          <w:sz w:val="18"/>
          <w:szCs w:val="18"/>
        </w:rPr>
        <w:t>)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8"/>
      </w:tblGrid>
      <w:tr w:rsidR="003F482B" w:rsidRPr="004F7284" w14:paraId="4A85ED50" w14:textId="77777777" w:rsidTr="0047712D">
        <w:trPr>
          <w:trHeight w:hRule="exact" w:val="8334"/>
        </w:trPr>
        <w:tc>
          <w:tcPr>
            <w:tcW w:w="10228" w:type="dxa"/>
            <w:tcBorders>
              <w:top w:val="single" w:sz="4" w:space="0" w:color="auto"/>
              <w:right w:val="single" w:sz="4" w:space="0" w:color="1F497D"/>
            </w:tcBorders>
          </w:tcPr>
          <w:p w14:paraId="1ABA69B7" w14:textId="5FA4240B" w:rsidR="00026EDC" w:rsidRPr="00E41B63" w:rsidRDefault="00026EDC" w:rsidP="00BF1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lang w:val="en-US" w:eastAsia="en-US" w:bidi="en-US"/>
              </w:rPr>
              <w:object w:dxaOrig="225" w:dyaOrig="225" w14:anchorId="6CB677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20.4pt;height:17pt" o:ole="">
                  <v:imagedata r:id="rId8" o:title=""/>
                </v:shape>
                <w:control r:id="rId9" w:name="DefaultOcxName4" w:shapeid="_x0000_i1040"/>
              </w:objec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>Climate change and climate variability</w:t>
            </w:r>
          </w:p>
          <w:p w14:paraId="7C764AA6" w14:textId="0F3D6736" w:rsidR="00026EDC" w:rsidRPr="00E41B63" w:rsidRDefault="00026EDC" w:rsidP="00BF1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E41B63">
              <w:rPr>
                <w:rFonts w:ascii="Arial" w:hAnsi="Arial" w:cs="Arial"/>
                <w:sz w:val="20"/>
                <w:szCs w:val="20"/>
                <w:lang w:val="en-US" w:eastAsia="en-US" w:bidi="en-US"/>
              </w:rPr>
              <w:object w:dxaOrig="225" w:dyaOrig="225" w14:anchorId="2F244F77">
                <v:shape id="_x0000_i1043" type="#_x0000_t75" style="width:20.4pt;height:17pt" o:ole="">
                  <v:imagedata r:id="rId8" o:title=""/>
                </v:shape>
                <w:control r:id="rId10" w:name="DefaultOcxName5" w:shapeid="_x0000_i1043"/>
              </w:object>
            </w:r>
            <w:r w:rsidR="00C35698" w:rsidRPr="00E41B63">
              <w:rPr>
                <w:rFonts w:ascii="Arial" w:hAnsi="Arial" w:cs="Arial"/>
                <w:i/>
                <w:sz w:val="20"/>
                <w:szCs w:val="20"/>
              </w:rPr>
              <w:t>E</w: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>cosystems</w:t>
            </w:r>
            <w:r w:rsidR="00C35698" w:rsidRPr="00E41B63">
              <w:rPr>
                <w:rFonts w:ascii="Arial" w:hAnsi="Arial" w:cs="Arial"/>
                <w:i/>
                <w:sz w:val="20"/>
                <w:szCs w:val="20"/>
              </w:rPr>
              <w:t xml:space="preserve"> and biodiversity</w:t>
            </w:r>
          </w:p>
          <w:p w14:paraId="611AB2D8" w14:textId="381CC89A" w:rsidR="00026EDC" w:rsidRPr="00E41B63" w:rsidRDefault="00026EDC" w:rsidP="00BF1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E41B63">
              <w:rPr>
                <w:rFonts w:ascii="Arial" w:hAnsi="Arial" w:cs="Arial"/>
                <w:i/>
                <w:sz w:val="20"/>
                <w:szCs w:val="20"/>
                <w:lang w:val="en-US" w:eastAsia="en-US" w:bidi="en-US"/>
              </w:rPr>
              <w:object w:dxaOrig="225" w:dyaOrig="225" w14:anchorId="1F0945E6">
                <v:shape id="_x0000_i1046" type="#_x0000_t75" style="width:20.4pt;height:17pt" o:ole="">
                  <v:imagedata r:id="rId8" o:title=""/>
                </v:shape>
                <w:control r:id="rId11" w:name="DefaultOcxName6" w:shapeid="_x0000_i1046"/>
              </w:objec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>Change in the atmospheric, terrestrial and marine domains</w:t>
            </w:r>
          </w:p>
          <w:p w14:paraId="584C0214" w14:textId="6D119B77" w:rsidR="00026EDC" w:rsidRPr="00E41B63" w:rsidRDefault="00026EDC" w:rsidP="00BF1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E41B63">
              <w:rPr>
                <w:rFonts w:ascii="Arial" w:hAnsi="Arial" w:cs="Arial"/>
                <w:i/>
                <w:sz w:val="20"/>
                <w:szCs w:val="20"/>
                <w:lang w:val="en-US" w:eastAsia="en-US" w:bidi="en-US"/>
              </w:rPr>
              <w:object w:dxaOrig="225" w:dyaOrig="225" w14:anchorId="41CB4ED6">
                <v:shape id="_x0000_i1049" type="#_x0000_t75" style="width:20.4pt;height:17pt" o:ole="">
                  <v:imagedata r:id="rId8" o:title=""/>
                </v:shape>
                <w:control r:id="rId12" w:name="DefaultOcxName7" w:shapeid="_x0000_i1049"/>
              </w:objec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>Resources utilisation and pathways for sustainable development</w:t>
            </w:r>
          </w:p>
          <w:p w14:paraId="5BF3F767" w14:textId="38AD2A61" w:rsidR="0062206B" w:rsidRPr="00E41B63" w:rsidRDefault="00026EDC" w:rsidP="00BF1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E41B63">
              <w:rPr>
                <w:rFonts w:ascii="Arial" w:hAnsi="Arial" w:cs="Arial"/>
                <w:i/>
                <w:sz w:val="20"/>
                <w:szCs w:val="20"/>
                <w:lang w:val="en-US" w:eastAsia="en-US" w:bidi="en-US"/>
              </w:rPr>
              <w:object w:dxaOrig="225" w:dyaOrig="225" w14:anchorId="2F9C501E">
                <v:shape id="_x0000_i1052" type="#_x0000_t75" style="width:20.4pt;height:17pt" o:ole="">
                  <v:imagedata r:id="rId8" o:title=""/>
                </v:shape>
                <w:control r:id="rId13" w:name="DefaultOcxName8" w:shapeid="_x0000_i1052"/>
              </w:objec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>Risk Reduction and resilience</w:t>
            </w:r>
          </w:p>
          <w:p w14:paraId="1F515EED" w14:textId="3B2FD45B" w:rsidR="00DE0119" w:rsidRPr="00E41B63" w:rsidRDefault="00DE0119" w:rsidP="00BF1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E41B63">
              <w:rPr>
                <w:rFonts w:ascii="Arial" w:hAnsi="Arial" w:cs="Arial"/>
                <w:i/>
                <w:sz w:val="20"/>
                <w:szCs w:val="20"/>
                <w:lang w:val="en-US" w:eastAsia="en-US" w:bidi="en-US"/>
              </w:rPr>
              <w:object w:dxaOrig="225" w:dyaOrig="225" w14:anchorId="1BDD995E">
                <v:shape id="_x0000_i1055" type="#_x0000_t75" style="width:20.4pt;height:17pt" o:ole="">
                  <v:imagedata r:id="rId8" o:title=""/>
                </v:shape>
                <w:control r:id="rId14" w:name="DefaultOcxName71" w:shapeid="_x0000_i1055"/>
              </w:objec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>Science-policy linkage</w:t>
            </w:r>
          </w:p>
          <w:p w14:paraId="1B3668B9" w14:textId="51ED920F" w:rsidR="00DE0119" w:rsidRPr="0096729B" w:rsidRDefault="00DE0119" w:rsidP="0096729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napToGrid w:val="0"/>
              <w:spacing w:line="288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E41B63">
              <w:rPr>
                <w:rFonts w:ascii="Arial" w:hAnsi="Arial" w:cs="Arial"/>
                <w:i/>
                <w:sz w:val="20"/>
                <w:szCs w:val="20"/>
                <w:lang w:val="en-US" w:eastAsia="en-US" w:bidi="en-US"/>
              </w:rPr>
              <w:object w:dxaOrig="225" w:dyaOrig="225" w14:anchorId="327FA8A3">
                <v:shape id="_x0000_i1058" type="#_x0000_t75" style="width:20.4pt;height:17pt" o:ole="">
                  <v:imagedata r:id="rId8" o:title=""/>
                </v:shape>
                <w:control r:id="rId15" w:name="DefaultOcxName72" w:shapeid="_x0000_i1058"/>
              </w:object>
            </w:r>
            <w:r w:rsidRPr="00E41B63">
              <w:rPr>
                <w:rFonts w:ascii="Arial" w:hAnsi="Arial" w:cs="Arial"/>
                <w:i/>
                <w:sz w:val="20"/>
                <w:szCs w:val="20"/>
              </w:rPr>
              <w:t xml:space="preserve">Other cross-cutting issue </w:t>
            </w:r>
            <w:r w:rsidRPr="00E41B63">
              <w:rPr>
                <w:rFonts w:ascii="Arial" w:hAnsi="Arial" w:cs="Arial"/>
                <w:sz w:val="20"/>
                <w:szCs w:val="20"/>
              </w:rPr>
              <w:t xml:space="preserve">(please </w:t>
            </w:r>
            <w:r w:rsidR="00E41B63" w:rsidRPr="00E41B63">
              <w:rPr>
                <w:rFonts w:ascii="Arial" w:hAnsi="Arial" w:cs="Arial"/>
                <w:sz w:val="20"/>
                <w:szCs w:val="20"/>
              </w:rPr>
              <w:t>specify</w:t>
            </w:r>
            <w:r w:rsidRPr="00E41B63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46EBFBE" w14:textId="77777777" w:rsidR="0096729B" w:rsidRDefault="0096729B" w:rsidP="00026EDC">
            <w:pPr>
              <w:snapToGrid w:val="0"/>
              <w:spacing w:line="288" w:lineRule="auto"/>
              <w:rPr>
                <w:rFonts w:ascii="Arial" w:hAnsi="Arial" w:cs="Arial"/>
                <w:i/>
              </w:rPr>
            </w:pPr>
          </w:p>
          <w:p w14:paraId="32177F93" w14:textId="344B96D1" w:rsidR="00DE0119" w:rsidRPr="0096729B" w:rsidRDefault="0096729B" w:rsidP="008003E5">
            <w:pPr>
              <w:snapToGrid w:val="0"/>
              <w:spacing w:line="288" w:lineRule="auto"/>
              <w:rPr>
                <w:rFonts w:ascii="Arial" w:hAnsi="Arial" w:cs="Arial"/>
              </w:rPr>
            </w:pPr>
            <w:r w:rsidRPr="0096729B">
              <w:rPr>
                <w:rFonts w:ascii="Arial" w:hAnsi="Arial" w:cs="Arial"/>
              </w:rPr>
              <w:t>Please explain further:</w:t>
            </w:r>
          </w:p>
        </w:tc>
      </w:tr>
    </w:tbl>
    <w:p w14:paraId="0EEDF7C6" w14:textId="77777777" w:rsidR="00880467" w:rsidRPr="004F7284" w:rsidRDefault="00B24897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>Objectives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8"/>
      </w:tblGrid>
      <w:tr w:rsidR="00880467" w:rsidRPr="004F7284" w14:paraId="73FDE2C3" w14:textId="77777777" w:rsidTr="0047712D">
        <w:trPr>
          <w:trHeight w:hRule="exact" w:val="2608"/>
        </w:trPr>
        <w:tc>
          <w:tcPr>
            <w:tcW w:w="10228" w:type="dxa"/>
            <w:tcBorders>
              <w:top w:val="single" w:sz="4" w:space="0" w:color="auto"/>
              <w:right w:val="single" w:sz="4" w:space="0" w:color="1F497D"/>
            </w:tcBorders>
          </w:tcPr>
          <w:p w14:paraId="5A471502" w14:textId="77777777" w:rsidR="00D62C78" w:rsidRPr="004F7284" w:rsidRDefault="00D62C78" w:rsidP="0047712D">
            <w:pPr>
              <w:suppressAutoHyphens/>
              <w:autoSpaceDE w:val="0"/>
              <w:autoSpaceDN w:val="0"/>
              <w:adjustRightInd w:val="0"/>
              <w:jc w:val="left"/>
              <w:rPr>
                <w:rFonts w:ascii="Arial" w:hAnsi="Arial" w:cs="Arial"/>
                <w:kern w:val="0"/>
                <w:sz w:val="24"/>
              </w:rPr>
            </w:pPr>
          </w:p>
        </w:tc>
      </w:tr>
    </w:tbl>
    <w:p w14:paraId="6DF14866" w14:textId="77777777" w:rsidR="00C43C99" w:rsidRPr="004F7284" w:rsidRDefault="00C46C5E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>Target audience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8"/>
      </w:tblGrid>
      <w:tr w:rsidR="00C43C99" w:rsidRPr="004F7284" w14:paraId="53C702FB" w14:textId="77777777" w:rsidTr="0047712D">
        <w:trPr>
          <w:trHeight w:hRule="exact" w:val="2608"/>
        </w:trPr>
        <w:tc>
          <w:tcPr>
            <w:tcW w:w="10228" w:type="dxa"/>
            <w:tcBorders>
              <w:top w:val="single" w:sz="4" w:space="0" w:color="auto"/>
              <w:right w:val="single" w:sz="4" w:space="0" w:color="1F497D"/>
            </w:tcBorders>
          </w:tcPr>
          <w:p w14:paraId="5C73711B" w14:textId="77777777" w:rsidR="0003513E" w:rsidRPr="004F7284" w:rsidRDefault="0003513E" w:rsidP="00045A82">
            <w:pPr>
              <w:rPr>
                <w:rFonts w:ascii="Arial" w:hAnsi="Arial" w:cs="Arial"/>
                <w:sz w:val="24"/>
              </w:rPr>
            </w:pPr>
          </w:p>
        </w:tc>
      </w:tr>
    </w:tbl>
    <w:p w14:paraId="14CA3FC9" w14:textId="1EFF6AF5" w:rsidR="00880467" w:rsidRPr="004F7284" w:rsidRDefault="0062206B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lastRenderedPageBreak/>
        <w:t>APN projects covered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8"/>
      </w:tblGrid>
      <w:tr w:rsidR="00880467" w:rsidRPr="004F7284" w14:paraId="7C6FF50B" w14:textId="77777777" w:rsidTr="0047712D">
        <w:trPr>
          <w:trHeight w:hRule="exact" w:val="2608"/>
        </w:trPr>
        <w:tc>
          <w:tcPr>
            <w:tcW w:w="10228" w:type="dxa"/>
            <w:tcBorders>
              <w:top w:val="single" w:sz="4" w:space="0" w:color="auto"/>
              <w:right w:val="single" w:sz="4" w:space="0" w:color="1F497D"/>
            </w:tcBorders>
          </w:tcPr>
          <w:p w14:paraId="2DFDCB60" w14:textId="77777777" w:rsidR="0000029C" w:rsidRPr="004F7284" w:rsidRDefault="0000029C" w:rsidP="0047712D">
            <w:pPr>
              <w:suppressAutoHyphens/>
              <w:autoSpaceDE w:val="0"/>
              <w:autoSpaceDN w:val="0"/>
              <w:adjustRightInd w:val="0"/>
              <w:jc w:val="left"/>
              <w:rPr>
                <w:rFonts w:ascii="Arial" w:hAnsi="Arial" w:cs="Arial"/>
                <w:kern w:val="0"/>
                <w:sz w:val="24"/>
              </w:rPr>
            </w:pPr>
          </w:p>
        </w:tc>
      </w:tr>
    </w:tbl>
    <w:p w14:paraId="6E1898A9" w14:textId="689959EB" w:rsidR="00880467" w:rsidRPr="004F7284" w:rsidRDefault="009477DE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 xml:space="preserve">Product </w:t>
      </w:r>
      <w:r w:rsidR="0062206B" w:rsidRPr="004F7284">
        <w:rPr>
          <w:rFonts w:ascii="Arial" w:hAnsi="Arial" w:cs="Arial"/>
          <w:sz w:val="24"/>
        </w:rPr>
        <w:t>format and d</w:t>
      </w:r>
      <w:r w:rsidR="008003E5">
        <w:rPr>
          <w:rFonts w:ascii="Arial" w:hAnsi="Arial" w:cs="Arial"/>
          <w:sz w:val="24"/>
        </w:rPr>
        <w:t>issemination</w:t>
      </w:r>
      <w:r w:rsidR="00C46C5E" w:rsidRPr="004F7284">
        <w:rPr>
          <w:rFonts w:ascii="Arial" w:hAnsi="Arial" w:cs="Arial"/>
          <w:sz w:val="24"/>
        </w:rPr>
        <w:t xml:space="preserve"> plan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8"/>
      </w:tblGrid>
      <w:tr w:rsidR="00880467" w:rsidRPr="004F7284" w14:paraId="27541C13" w14:textId="77777777" w:rsidTr="0047712D">
        <w:trPr>
          <w:trHeight w:hRule="exact" w:val="11565"/>
        </w:trPr>
        <w:tc>
          <w:tcPr>
            <w:tcW w:w="10228" w:type="dxa"/>
            <w:tcBorders>
              <w:top w:val="single" w:sz="4" w:space="0" w:color="auto"/>
              <w:right w:val="single" w:sz="4" w:space="0" w:color="1F497D"/>
            </w:tcBorders>
          </w:tcPr>
          <w:p w14:paraId="40A57A5D" w14:textId="77777777" w:rsidR="0003513E" w:rsidRPr="004F7284" w:rsidRDefault="0003513E" w:rsidP="0047712D">
            <w:pPr>
              <w:suppressAutoHyphens/>
              <w:autoSpaceDE w:val="0"/>
              <w:autoSpaceDN w:val="0"/>
              <w:adjustRightInd w:val="0"/>
              <w:jc w:val="left"/>
              <w:rPr>
                <w:rFonts w:ascii="Arial" w:hAnsi="Arial" w:cs="Arial"/>
                <w:kern w:val="0"/>
                <w:sz w:val="24"/>
              </w:rPr>
            </w:pPr>
          </w:p>
        </w:tc>
      </w:tr>
    </w:tbl>
    <w:p w14:paraId="60C5DA05" w14:textId="77777777" w:rsidR="00654FF1" w:rsidRPr="004F7284" w:rsidRDefault="00B24897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lastRenderedPageBreak/>
        <w:t>Budge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560"/>
        <w:gridCol w:w="4699"/>
      </w:tblGrid>
      <w:tr w:rsidR="00045A82" w:rsidRPr="004F7284" w14:paraId="23A89992" w14:textId="77777777" w:rsidTr="0047712D">
        <w:trPr>
          <w:trHeight w:hRule="exact" w:val="397"/>
        </w:trPr>
        <w:tc>
          <w:tcPr>
            <w:tcW w:w="3969" w:type="dxa"/>
            <w:tcBorders>
              <w:top w:val="single" w:sz="4" w:space="0" w:color="auto"/>
              <w:bottom w:val="single" w:sz="4" w:space="0" w:color="BFBFBF"/>
              <w:right w:val="single" w:sz="4" w:space="0" w:color="BFBFBF"/>
            </w:tcBorders>
            <w:vAlign w:val="center"/>
          </w:tcPr>
          <w:p w14:paraId="2149D8D8" w14:textId="77777777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Item including unit cost and quantit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10A6F2" w14:textId="01DDFFFC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 xml:space="preserve">Amount in </w:t>
            </w:r>
            <w:r w:rsidR="00BD4FE2"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USD</w:t>
            </w:r>
            <w:r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 xml:space="preserve">                                   </w:t>
            </w: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BFBFBF"/>
              <w:bottom w:val="single" w:sz="4" w:space="0" w:color="BFBFBF"/>
              <w:right w:val="single" w:sz="4" w:space="0" w:color="1F497D"/>
            </w:tcBorders>
            <w:vAlign w:val="center"/>
          </w:tcPr>
          <w:p w14:paraId="7EE14889" w14:textId="77777777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Justification</w:t>
            </w:r>
          </w:p>
        </w:tc>
      </w:tr>
      <w:tr w:rsidR="00045A82" w:rsidRPr="004F7284" w14:paraId="319D9CA8" w14:textId="77777777" w:rsidTr="0047712D">
        <w:trPr>
          <w:trHeight w:hRule="exact" w:val="12189"/>
        </w:trPr>
        <w:tc>
          <w:tcPr>
            <w:tcW w:w="3969" w:type="dxa"/>
            <w:tcBorders>
              <w:top w:val="single" w:sz="4" w:space="0" w:color="BFBFBF"/>
              <w:bottom w:val="single" w:sz="4" w:space="0" w:color="000000"/>
              <w:right w:val="single" w:sz="4" w:space="0" w:color="BFBFBF"/>
            </w:tcBorders>
          </w:tcPr>
          <w:p w14:paraId="16183BCD" w14:textId="77777777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24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BFBFBF"/>
              <w:left w:val="single" w:sz="4" w:space="0" w:color="BFBFBF"/>
              <w:bottom w:val="single" w:sz="4" w:space="0" w:color="000000"/>
              <w:right w:val="single" w:sz="4" w:space="0" w:color="BFBFBF"/>
            </w:tcBorders>
          </w:tcPr>
          <w:p w14:paraId="3ABADF12" w14:textId="77777777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jc w:val="right"/>
              <w:rPr>
                <w:rFonts w:ascii="Arial" w:hAnsi="Arial" w:cs="Arial"/>
                <w:kern w:val="0"/>
                <w:sz w:val="24"/>
                <w:lang w:val="en-US"/>
              </w:rPr>
            </w:pPr>
          </w:p>
        </w:tc>
        <w:tc>
          <w:tcPr>
            <w:tcW w:w="4699" w:type="dxa"/>
            <w:tcBorders>
              <w:top w:val="single" w:sz="4" w:space="0" w:color="BFBFBF"/>
              <w:left w:val="single" w:sz="4" w:space="0" w:color="BFBFBF"/>
              <w:bottom w:val="single" w:sz="4" w:space="0" w:color="000000"/>
              <w:right w:val="single" w:sz="4" w:space="0" w:color="1F497D"/>
            </w:tcBorders>
          </w:tcPr>
          <w:p w14:paraId="2E0C86D6" w14:textId="77777777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24"/>
              </w:rPr>
            </w:pPr>
          </w:p>
        </w:tc>
      </w:tr>
      <w:tr w:rsidR="00045A82" w:rsidRPr="004F7284" w14:paraId="4D671961" w14:textId="77777777" w:rsidTr="0047712D">
        <w:trPr>
          <w:trHeight w:hRule="exact" w:val="283"/>
        </w:trPr>
        <w:tc>
          <w:tcPr>
            <w:tcW w:w="10228" w:type="dxa"/>
            <w:gridSpan w:val="3"/>
            <w:tcBorders>
              <w:top w:val="single" w:sz="4" w:space="0" w:color="000000"/>
              <w:bottom w:val="single" w:sz="4" w:space="0" w:color="FFFFFF"/>
              <w:right w:val="single" w:sz="4" w:space="0" w:color="1F497D"/>
            </w:tcBorders>
          </w:tcPr>
          <w:p w14:paraId="068F9581" w14:textId="77777777" w:rsidR="00045A82" w:rsidRPr="004F7284" w:rsidRDefault="00167405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Resources already available</w:t>
            </w:r>
          </w:p>
        </w:tc>
      </w:tr>
      <w:tr w:rsidR="00045A82" w:rsidRPr="004F7284" w14:paraId="0FAC2279" w14:textId="77777777" w:rsidTr="0047712D">
        <w:trPr>
          <w:trHeight w:hRule="exact" w:val="1928"/>
        </w:trPr>
        <w:tc>
          <w:tcPr>
            <w:tcW w:w="10228" w:type="dxa"/>
            <w:gridSpan w:val="3"/>
            <w:tcBorders>
              <w:top w:val="single" w:sz="4" w:space="0" w:color="FFFFFF"/>
              <w:bottom w:val="single" w:sz="4" w:space="0" w:color="auto"/>
              <w:right w:val="single" w:sz="4" w:space="0" w:color="1F497D"/>
            </w:tcBorders>
          </w:tcPr>
          <w:p w14:paraId="07457BD4" w14:textId="77777777" w:rsidR="00045A82" w:rsidRPr="004F7284" w:rsidRDefault="00045A82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24"/>
              </w:rPr>
            </w:pPr>
          </w:p>
        </w:tc>
      </w:tr>
    </w:tbl>
    <w:p w14:paraId="59B3471C" w14:textId="77777777" w:rsidR="00906F4F" w:rsidRPr="004F7284" w:rsidRDefault="008C01B1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lastRenderedPageBreak/>
        <w:t>Schedule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838"/>
        <w:gridCol w:w="1276"/>
        <w:gridCol w:w="3838"/>
      </w:tblGrid>
      <w:tr w:rsidR="00906F4F" w:rsidRPr="004F7284" w14:paraId="3B45737A" w14:textId="77777777" w:rsidTr="0047712D">
        <w:trPr>
          <w:trHeight w:hRule="exact" w:val="397"/>
        </w:trPr>
        <w:tc>
          <w:tcPr>
            <w:tcW w:w="10228" w:type="dxa"/>
            <w:gridSpan w:val="4"/>
            <w:tcBorders>
              <w:top w:val="single" w:sz="4" w:space="0" w:color="auto"/>
              <w:bottom w:val="single" w:sz="4" w:space="0" w:color="BFBFBF"/>
              <w:right w:val="single" w:sz="4" w:space="0" w:color="1F497D"/>
            </w:tcBorders>
            <w:vAlign w:val="center"/>
          </w:tcPr>
          <w:p w14:paraId="4DBBDE21" w14:textId="77777777" w:rsidR="001B452A" w:rsidRPr="00BF127D" w:rsidRDefault="005B037F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BF127D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 xml:space="preserve">Duration of the proposed </w:t>
            </w:r>
            <w:r w:rsidR="00185A8F" w:rsidRPr="00BF127D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project</w:t>
            </w:r>
            <w:r w:rsidRPr="00BF127D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 xml:space="preserve">: </w:t>
            </w:r>
          </w:p>
        </w:tc>
      </w:tr>
      <w:tr w:rsidR="005B037F" w:rsidRPr="004F7284" w14:paraId="1566301B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BFBFBF"/>
              <w:bottom w:val="single" w:sz="4" w:space="0" w:color="BFBFBF"/>
              <w:right w:val="single" w:sz="4" w:space="0" w:color="FFFFFF"/>
            </w:tcBorders>
            <w:vAlign w:val="center"/>
          </w:tcPr>
          <w:p w14:paraId="726BE0D7" w14:textId="77777777" w:rsidR="005B037F" w:rsidRPr="004F7284" w:rsidRDefault="005B037F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Start date</w:t>
            </w:r>
          </w:p>
        </w:tc>
        <w:tc>
          <w:tcPr>
            <w:tcW w:w="3838" w:type="dxa"/>
            <w:tcBorders>
              <w:top w:val="single" w:sz="4" w:space="0" w:color="BFBFBF"/>
              <w:left w:val="single" w:sz="4" w:space="0" w:color="FFFFFF"/>
              <w:bottom w:val="single" w:sz="4" w:space="0" w:color="BFBFBF"/>
              <w:right w:val="single" w:sz="4" w:space="0" w:color="BFBFBF"/>
            </w:tcBorders>
            <w:vAlign w:val="center"/>
          </w:tcPr>
          <w:p w14:paraId="2F9D89EC" w14:textId="77777777" w:rsidR="005B037F" w:rsidRPr="00BF127D" w:rsidRDefault="00B24897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BF127D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Day / Month / Year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FFFFFF"/>
            </w:tcBorders>
            <w:vAlign w:val="center"/>
          </w:tcPr>
          <w:p w14:paraId="49C0F947" w14:textId="77777777" w:rsidR="005B037F" w:rsidRPr="00BF127D" w:rsidRDefault="005B037F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BF127D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End date</w:t>
            </w:r>
          </w:p>
        </w:tc>
        <w:tc>
          <w:tcPr>
            <w:tcW w:w="3838" w:type="dxa"/>
            <w:tcBorders>
              <w:top w:val="single" w:sz="4" w:space="0" w:color="BFBFBF"/>
              <w:left w:val="single" w:sz="4" w:space="0" w:color="FFFFFF"/>
              <w:bottom w:val="single" w:sz="4" w:space="0" w:color="BFBFBF"/>
              <w:right w:val="single" w:sz="4" w:space="0" w:color="1F497D"/>
            </w:tcBorders>
            <w:vAlign w:val="center"/>
          </w:tcPr>
          <w:p w14:paraId="0B27EAC5" w14:textId="77777777" w:rsidR="005B037F" w:rsidRPr="00BF127D" w:rsidRDefault="00B24897" w:rsidP="0047712D">
            <w:pPr>
              <w:suppressAutoHyphens/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</w:pPr>
            <w:r w:rsidRPr="00BF127D">
              <w:rPr>
                <w:rFonts w:ascii="Arial" w:hAnsi="Arial" w:cs="Arial"/>
                <w:kern w:val="0"/>
                <w:sz w:val="18"/>
                <w:szCs w:val="18"/>
                <w:lang w:val="en-US"/>
              </w:rPr>
              <w:t>Day / Month / Year</w:t>
            </w:r>
          </w:p>
        </w:tc>
      </w:tr>
      <w:tr w:rsidR="005B037F" w:rsidRPr="004F7284" w14:paraId="7CBCA378" w14:textId="77777777" w:rsidTr="0047712D">
        <w:trPr>
          <w:trHeight w:hRule="exact" w:val="13833"/>
        </w:trPr>
        <w:tc>
          <w:tcPr>
            <w:tcW w:w="10228" w:type="dxa"/>
            <w:gridSpan w:val="4"/>
            <w:tcBorders>
              <w:top w:val="single" w:sz="4" w:space="0" w:color="BFBFBF"/>
              <w:right w:val="single" w:sz="4" w:space="0" w:color="1F497D"/>
            </w:tcBorders>
          </w:tcPr>
          <w:p w14:paraId="0C50398E" w14:textId="77777777" w:rsidR="005B037F" w:rsidRPr="004F7284" w:rsidRDefault="005B037F" w:rsidP="0047712D">
            <w:pPr>
              <w:suppressAutoHyphens/>
              <w:autoSpaceDE w:val="0"/>
              <w:autoSpaceDN w:val="0"/>
              <w:adjustRightInd w:val="0"/>
              <w:jc w:val="left"/>
              <w:rPr>
                <w:rFonts w:ascii="Arial" w:hAnsi="Arial" w:cs="Arial"/>
                <w:kern w:val="0"/>
                <w:sz w:val="24"/>
                <w:lang w:val="en-US"/>
              </w:rPr>
            </w:pPr>
          </w:p>
        </w:tc>
      </w:tr>
    </w:tbl>
    <w:p w14:paraId="6BD83D35" w14:textId="77777777" w:rsidR="008B0AD2" w:rsidRPr="004F7284" w:rsidRDefault="008B0AD2" w:rsidP="008B0AD2">
      <w:pPr>
        <w:pStyle w:val="Header"/>
        <w:rPr>
          <w:rFonts w:ascii="Arial" w:hAnsi="Arial" w:cs="Arial"/>
          <w:b/>
          <w:sz w:val="24"/>
        </w:rPr>
      </w:pPr>
      <w:proofErr w:type="gramStart"/>
      <w:r w:rsidRPr="004F7284">
        <w:rPr>
          <w:rFonts w:ascii="Arial" w:hAnsi="Arial" w:cs="Arial"/>
          <w:b/>
          <w:sz w:val="24"/>
        </w:rPr>
        <w:lastRenderedPageBreak/>
        <w:t>3  CURRICULUM</w:t>
      </w:r>
      <w:proofErr w:type="gramEnd"/>
      <w:r w:rsidRPr="004F7284">
        <w:rPr>
          <w:rFonts w:ascii="Arial" w:hAnsi="Arial" w:cs="Arial"/>
          <w:b/>
          <w:sz w:val="24"/>
        </w:rPr>
        <w:t xml:space="preserve"> VITAE</w:t>
      </w:r>
    </w:p>
    <w:p w14:paraId="61B11BF4" w14:textId="77777777" w:rsidR="0004326E" w:rsidRPr="004F7284" w:rsidRDefault="008C01B1" w:rsidP="008B0AD2">
      <w:pPr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>Record of education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3"/>
        <w:gridCol w:w="8066"/>
      </w:tblGrid>
      <w:tr w:rsidR="002574AF" w:rsidRPr="004F7284" w14:paraId="6E38D96B" w14:textId="77777777" w:rsidTr="0047712D">
        <w:trPr>
          <w:trHeight w:hRule="exact" w:val="397"/>
        </w:trPr>
        <w:tc>
          <w:tcPr>
            <w:tcW w:w="10206" w:type="dxa"/>
            <w:gridSpan w:val="3"/>
            <w:tcBorders>
              <w:top w:val="single" w:sz="4" w:space="0" w:color="auto"/>
              <w:bottom w:val="single" w:sz="4" w:space="0" w:color="BFBFBF"/>
            </w:tcBorders>
            <w:shd w:val="clear" w:color="auto" w:fill="auto"/>
            <w:vAlign w:val="center"/>
          </w:tcPr>
          <w:p w14:paraId="628A49AA" w14:textId="77777777" w:rsidR="002574AF" w:rsidRPr="00BF127D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F127D">
              <w:rPr>
                <w:rFonts w:ascii="Arial" w:hAnsi="Arial" w:cs="Arial"/>
                <w:sz w:val="18"/>
                <w:szCs w:val="18"/>
              </w:rPr>
              <w:t>Bachelor’s degree</w:t>
            </w:r>
            <w:r w:rsidR="001F5B61" w:rsidRPr="00BF127D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8A4CC6" w:rsidRPr="00BF127D">
              <w:rPr>
                <w:rFonts w:ascii="Arial" w:hAnsi="Arial" w:cs="Arial"/>
                <w:sz w:val="18"/>
                <w:szCs w:val="18"/>
              </w:rPr>
              <w:t>Month / Year</w:t>
            </w:r>
            <w:r w:rsidR="001F5B61" w:rsidRPr="00BF127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574AF" w:rsidRPr="004F7284" w14:paraId="3CE650B1" w14:textId="77777777" w:rsidTr="0047712D">
        <w:trPr>
          <w:trHeight w:hRule="exact" w:val="397"/>
        </w:trPr>
        <w:tc>
          <w:tcPr>
            <w:tcW w:w="2127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F9D5D6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Major/Programme</w:t>
            </w:r>
          </w:p>
        </w:tc>
        <w:tc>
          <w:tcPr>
            <w:tcW w:w="807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  <w:vAlign w:val="center"/>
          </w:tcPr>
          <w:p w14:paraId="2C8D1EE0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  <w:tr w:rsidR="002574AF" w:rsidRPr="004F7284" w14:paraId="635E9841" w14:textId="77777777" w:rsidTr="0047712D">
        <w:trPr>
          <w:trHeight w:hRule="exact" w:val="680"/>
        </w:trPr>
        <w:tc>
          <w:tcPr>
            <w:tcW w:w="2127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6AB25D8E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University/Institute</w:t>
            </w:r>
          </w:p>
        </w:tc>
        <w:tc>
          <w:tcPr>
            <w:tcW w:w="807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57BC06D2" w14:textId="77777777" w:rsidR="008B0AD2" w:rsidRPr="004F7284" w:rsidRDefault="008B0AD2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2574AF" w:rsidRPr="004F7284" w14:paraId="684F6589" w14:textId="77777777" w:rsidTr="0047712D">
        <w:trPr>
          <w:trHeight w:hRule="exact" w:val="964"/>
        </w:trPr>
        <w:tc>
          <w:tcPr>
            <w:tcW w:w="2127" w:type="dxa"/>
            <w:tcBorders>
              <w:top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3F03DA04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  <w:lang w:val="en-US"/>
              </w:rPr>
              <w:t>Thesis title</w:t>
            </w:r>
            <w:r w:rsidR="001F5B61" w:rsidRPr="004F7284">
              <w:rPr>
                <w:rFonts w:ascii="Arial" w:hAnsi="Arial" w:cs="Arial"/>
                <w:sz w:val="18"/>
                <w:szCs w:val="18"/>
                <w:lang w:val="en-US"/>
              </w:rPr>
              <w:t xml:space="preserve"> (if any)</w:t>
            </w:r>
          </w:p>
        </w:tc>
        <w:tc>
          <w:tcPr>
            <w:tcW w:w="807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auto"/>
            </w:tcBorders>
            <w:shd w:val="clear" w:color="auto" w:fill="auto"/>
          </w:tcPr>
          <w:p w14:paraId="11CFB495" w14:textId="77777777" w:rsidR="008B0AD2" w:rsidRPr="004F7284" w:rsidRDefault="008B0AD2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2574AF" w:rsidRPr="004F7284" w14:paraId="49FEF76E" w14:textId="77777777" w:rsidTr="0047712D">
        <w:trPr>
          <w:trHeight w:hRule="exact" w:val="397"/>
        </w:trPr>
        <w:tc>
          <w:tcPr>
            <w:tcW w:w="10206" w:type="dxa"/>
            <w:gridSpan w:val="3"/>
            <w:tcBorders>
              <w:top w:val="single" w:sz="4" w:space="0" w:color="auto"/>
              <w:bottom w:val="single" w:sz="4" w:space="0" w:color="BFBFBF"/>
            </w:tcBorders>
            <w:shd w:val="clear" w:color="auto" w:fill="auto"/>
            <w:vAlign w:val="center"/>
          </w:tcPr>
          <w:p w14:paraId="48F71575" w14:textId="77777777" w:rsidR="002574AF" w:rsidRPr="00BF127D" w:rsidRDefault="001F5B61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F127D">
              <w:rPr>
                <w:rFonts w:ascii="Arial" w:hAnsi="Arial" w:cs="Arial"/>
                <w:sz w:val="18"/>
                <w:szCs w:val="18"/>
              </w:rPr>
              <w:t>Master</w:t>
            </w:r>
            <w:r w:rsidR="002574AF" w:rsidRPr="00BF127D">
              <w:rPr>
                <w:rFonts w:ascii="Arial" w:hAnsi="Arial" w:cs="Arial"/>
                <w:sz w:val="18"/>
                <w:szCs w:val="18"/>
              </w:rPr>
              <w:t>’s degree</w:t>
            </w:r>
            <w:r w:rsidRPr="00BF127D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8A4CC6" w:rsidRPr="00BF127D">
              <w:rPr>
                <w:rFonts w:ascii="Arial" w:hAnsi="Arial" w:cs="Arial"/>
                <w:sz w:val="18"/>
                <w:szCs w:val="18"/>
              </w:rPr>
              <w:t>Month / Year</w:t>
            </w:r>
            <w:r w:rsidRPr="00BF127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574AF" w:rsidRPr="004F7284" w14:paraId="57E73C14" w14:textId="77777777" w:rsidTr="0047712D">
        <w:trPr>
          <w:trHeight w:hRule="exact" w:val="397"/>
        </w:trPr>
        <w:tc>
          <w:tcPr>
            <w:tcW w:w="2140" w:type="dxa"/>
            <w:gridSpan w:val="2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5670D34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Major/Programme</w:t>
            </w:r>
          </w:p>
        </w:tc>
        <w:tc>
          <w:tcPr>
            <w:tcW w:w="80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6D72605A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  <w:tr w:rsidR="002574AF" w:rsidRPr="004F7284" w14:paraId="718CED2B" w14:textId="77777777" w:rsidTr="0047712D">
        <w:trPr>
          <w:trHeight w:hRule="exact" w:val="680"/>
        </w:trPr>
        <w:tc>
          <w:tcPr>
            <w:tcW w:w="2140" w:type="dxa"/>
            <w:gridSpan w:val="2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CF8ADF2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University/Institute</w:t>
            </w:r>
          </w:p>
        </w:tc>
        <w:tc>
          <w:tcPr>
            <w:tcW w:w="80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4B35FF38" w14:textId="77777777" w:rsidR="008B0AD2" w:rsidRPr="004F7284" w:rsidRDefault="008B0AD2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2574AF" w:rsidRPr="004F7284" w14:paraId="7B4F39B3" w14:textId="77777777" w:rsidTr="0047712D">
        <w:trPr>
          <w:trHeight w:hRule="exact" w:val="964"/>
        </w:trPr>
        <w:tc>
          <w:tcPr>
            <w:tcW w:w="2140" w:type="dxa"/>
            <w:gridSpan w:val="2"/>
            <w:tcBorders>
              <w:top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4673850E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  <w:lang w:val="en-US"/>
              </w:rPr>
              <w:t>Thesis title</w:t>
            </w:r>
          </w:p>
        </w:tc>
        <w:tc>
          <w:tcPr>
            <w:tcW w:w="8066" w:type="dxa"/>
            <w:tcBorders>
              <w:top w:val="single" w:sz="4" w:space="0" w:color="BFBFBF"/>
              <w:left w:val="single" w:sz="4" w:space="0" w:color="BFBFBF"/>
              <w:bottom w:val="single" w:sz="4" w:space="0" w:color="auto"/>
            </w:tcBorders>
            <w:shd w:val="clear" w:color="auto" w:fill="auto"/>
          </w:tcPr>
          <w:p w14:paraId="58C43C6E" w14:textId="77777777" w:rsidR="008B0AD2" w:rsidRPr="004F7284" w:rsidRDefault="008B0AD2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2574AF" w:rsidRPr="004F7284" w14:paraId="359B6307" w14:textId="77777777" w:rsidTr="0047712D">
        <w:trPr>
          <w:trHeight w:hRule="exact" w:val="397"/>
        </w:trPr>
        <w:tc>
          <w:tcPr>
            <w:tcW w:w="10206" w:type="dxa"/>
            <w:gridSpan w:val="3"/>
            <w:tcBorders>
              <w:top w:val="single" w:sz="4" w:space="0" w:color="auto"/>
              <w:bottom w:val="single" w:sz="4" w:space="0" w:color="BFBFBF"/>
            </w:tcBorders>
            <w:shd w:val="clear" w:color="auto" w:fill="auto"/>
            <w:vAlign w:val="center"/>
          </w:tcPr>
          <w:p w14:paraId="29657DE4" w14:textId="77777777" w:rsidR="002574AF" w:rsidRPr="00BF127D" w:rsidRDefault="001F5B61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BF127D">
              <w:rPr>
                <w:rFonts w:ascii="Arial" w:hAnsi="Arial" w:cs="Arial"/>
                <w:sz w:val="18"/>
                <w:szCs w:val="18"/>
              </w:rPr>
              <w:t>Doctoral</w:t>
            </w:r>
            <w:r w:rsidR="002574AF" w:rsidRPr="00BF127D">
              <w:rPr>
                <w:rFonts w:ascii="Arial" w:hAnsi="Arial" w:cs="Arial"/>
                <w:sz w:val="18"/>
                <w:szCs w:val="18"/>
              </w:rPr>
              <w:t xml:space="preserve"> degree</w:t>
            </w:r>
            <w:r w:rsidRPr="00BF127D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8A4CC6" w:rsidRPr="00BF127D">
              <w:rPr>
                <w:rFonts w:ascii="Arial" w:hAnsi="Arial" w:cs="Arial"/>
                <w:sz w:val="18"/>
                <w:szCs w:val="18"/>
              </w:rPr>
              <w:t>Month / Year</w:t>
            </w:r>
            <w:r w:rsidRPr="00BF127D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2574AF" w:rsidRPr="004F7284" w14:paraId="63807B25" w14:textId="77777777" w:rsidTr="0047712D">
        <w:trPr>
          <w:trHeight w:hRule="exact" w:val="397"/>
        </w:trPr>
        <w:tc>
          <w:tcPr>
            <w:tcW w:w="2140" w:type="dxa"/>
            <w:gridSpan w:val="2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532DD29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Major/Programme</w:t>
            </w:r>
          </w:p>
        </w:tc>
        <w:tc>
          <w:tcPr>
            <w:tcW w:w="80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2B5B2AAA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  <w:tr w:rsidR="002574AF" w:rsidRPr="004F7284" w14:paraId="29701803" w14:textId="77777777" w:rsidTr="0047712D">
        <w:trPr>
          <w:trHeight w:hRule="exact" w:val="680"/>
        </w:trPr>
        <w:tc>
          <w:tcPr>
            <w:tcW w:w="2140" w:type="dxa"/>
            <w:gridSpan w:val="2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3012DE8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University/Institute</w:t>
            </w:r>
          </w:p>
        </w:tc>
        <w:tc>
          <w:tcPr>
            <w:tcW w:w="80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6F4AF399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  <w:tr w:rsidR="002574AF" w:rsidRPr="004F7284" w14:paraId="3814678E" w14:textId="77777777" w:rsidTr="0047712D">
        <w:trPr>
          <w:trHeight w:hRule="exact" w:val="964"/>
        </w:trPr>
        <w:tc>
          <w:tcPr>
            <w:tcW w:w="2140" w:type="dxa"/>
            <w:gridSpan w:val="2"/>
            <w:tcBorders>
              <w:top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4C56066D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F7284">
              <w:rPr>
                <w:rFonts w:ascii="Arial" w:hAnsi="Arial" w:cs="Arial"/>
                <w:sz w:val="18"/>
                <w:szCs w:val="18"/>
                <w:lang w:val="en-US"/>
              </w:rPr>
              <w:t>Thesis title</w:t>
            </w:r>
          </w:p>
        </w:tc>
        <w:tc>
          <w:tcPr>
            <w:tcW w:w="8066" w:type="dxa"/>
            <w:tcBorders>
              <w:top w:val="single" w:sz="4" w:space="0" w:color="BFBFBF"/>
              <w:left w:val="single" w:sz="4" w:space="0" w:color="BFBFBF"/>
              <w:bottom w:val="single" w:sz="4" w:space="0" w:color="auto"/>
            </w:tcBorders>
            <w:shd w:val="clear" w:color="auto" w:fill="auto"/>
          </w:tcPr>
          <w:p w14:paraId="1B416D8C" w14:textId="77777777" w:rsidR="002574AF" w:rsidRPr="004F7284" w:rsidRDefault="002574AF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</w:tr>
    </w:tbl>
    <w:p w14:paraId="01D5884F" w14:textId="77777777" w:rsidR="0004326E" w:rsidRPr="004F7284" w:rsidRDefault="008C01B1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>Employment/professional service</w:t>
      </w:r>
    </w:p>
    <w:tbl>
      <w:tblPr>
        <w:tblW w:w="102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6803"/>
      </w:tblGrid>
      <w:tr w:rsidR="00C26701" w:rsidRPr="004F7284" w14:paraId="1E32E190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</w:tcPr>
          <w:p w14:paraId="77DAEA61" w14:textId="77777777" w:rsidR="00C26701" w:rsidRPr="004F7284" w:rsidRDefault="00C26701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Yea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</w:tcPr>
          <w:p w14:paraId="245E8779" w14:textId="77777777" w:rsidR="00C26701" w:rsidRPr="004F7284" w:rsidRDefault="00C26701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Position</w:t>
            </w:r>
          </w:p>
        </w:tc>
        <w:tc>
          <w:tcPr>
            <w:tcW w:w="6803" w:type="dxa"/>
            <w:tcBorders>
              <w:top w:val="single" w:sz="4" w:space="0" w:color="auto"/>
              <w:left w:val="single" w:sz="4" w:space="0" w:color="BFBFBF"/>
              <w:bottom w:val="single" w:sz="4" w:space="0" w:color="auto"/>
            </w:tcBorders>
            <w:shd w:val="clear" w:color="auto" w:fill="auto"/>
            <w:vAlign w:val="center"/>
          </w:tcPr>
          <w:p w14:paraId="597FFDA7" w14:textId="77777777" w:rsidR="00C26701" w:rsidRPr="004F7284" w:rsidRDefault="00C26701" w:rsidP="0047712D">
            <w:pPr>
              <w:suppressAutoHyphens/>
              <w:rPr>
                <w:rFonts w:ascii="Arial" w:hAnsi="Arial" w:cs="Arial"/>
                <w:sz w:val="18"/>
                <w:szCs w:val="18"/>
              </w:rPr>
            </w:pPr>
            <w:r w:rsidRPr="004F7284">
              <w:rPr>
                <w:rFonts w:ascii="Arial" w:hAnsi="Arial" w:cs="Arial"/>
                <w:sz w:val="18"/>
                <w:szCs w:val="18"/>
              </w:rPr>
              <w:t>Employer</w:t>
            </w:r>
          </w:p>
        </w:tc>
      </w:tr>
      <w:tr w:rsidR="00C26701" w:rsidRPr="004F7284" w14:paraId="27CC2D48" w14:textId="77777777" w:rsidTr="0047712D">
        <w:trPr>
          <w:trHeight w:hRule="exact" w:val="6108"/>
        </w:trPr>
        <w:tc>
          <w:tcPr>
            <w:tcW w:w="1276" w:type="dxa"/>
            <w:tcBorders>
              <w:top w:val="single" w:sz="4" w:space="0" w:color="auto"/>
              <w:right w:val="single" w:sz="4" w:space="0" w:color="BFBFBF"/>
            </w:tcBorders>
            <w:shd w:val="clear" w:color="auto" w:fill="auto"/>
          </w:tcPr>
          <w:p w14:paraId="21040863" w14:textId="77777777" w:rsidR="009C1884" w:rsidRPr="004F7284" w:rsidRDefault="009C1884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14:paraId="32C284D9" w14:textId="77777777" w:rsidR="001F5B61" w:rsidRPr="004F7284" w:rsidRDefault="001F5B61" w:rsidP="0047712D">
            <w:pPr>
              <w:suppressAutoHyphens/>
              <w:rPr>
                <w:rFonts w:ascii="Arial" w:hAnsi="Arial" w:cs="Arial"/>
                <w:sz w:val="24"/>
                <w:lang w:val="en-US"/>
              </w:rPr>
            </w:pPr>
          </w:p>
        </w:tc>
        <w:tc>
          <w:tcPr>
            <w:tcW w:w="6803" w:type="dxa"/>
            <w:tcBorders>
              <w:top w:val="single" w:sz="4" w:space="0" w:color="auto"/>
              <w:left w:val="single" w:sz="4" w:space="0" w:color="BFBFBF"/>
            </w:tcBorders>
            <w:shd w:val="clear" w:color="auto" w:fill="auto"/>
          </w:tcPr>
          <w:p w14:paraId="6B6F4C3A" w14:textId="77777777" w:rsidR="00C26701" w:rsidRPr="004F7284" w:rsidRDefault="00C26701" w:rsidP="0047712D">
            <w:pPr>
              <w:suppressAutoHyphens/>
              <w:rPr>
                <w:rFonts w:ascii="Arial" w:hAnsi="Arial" w:cs="Arial"/>
                <w:sz w:val="24"/>
              </w:rPr>
            </w:pPr>
          </w:p>
        </w:tc>
      </w:tr>
    </w:tbl>
    <w:p w14:paraId="5EF1DF52" w14:textId="170155B9" w:rsidR="0004326E" w:rsidRPr="004F7284" w:rsidRDefault="00591310" w:rsidP="000B00E1">
      <w:pPr>
        <w:spacing w:beforeLines="50" w:before="16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Related work/</w:t>
      </w:r>
      <w:r w:rsidR="008C01B1" w:rsidRPr="004F7284">
        <w:rPr>
          <w:rFonts w:ascii="Arial" w:hAnsi="Arial" w:cs="Arial"/>
          <w:sz w:val="24"/>
        </w:rPr>
        <w:t>publication</w:t>
      </w:r>
    </w:p>
    <w:tbl>
      <w:tblPr>
        <w:tblW w:w="102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5"/>
      </w:tblGrid>
      <w:tr w:rsidR="0004326E" w:rsidRPr="004F7284" w14:paraId="31F1A763" w14:textId="77777777" w:rsidTr="00BD4FE2">
        <w:trPr>
          <w:trHeight w:hRule="exact" w:val="5078"/>
        </w:trPr>
        <w:tc>
          <w:tcPr>
            <w:tcW w:w="10205" w:type="dxa"/>
            <w:tcBorders>
              <w:top w:val="single" w:sz="4" w:space="0" w:color="auto"/>
            </w:tcBorders>
            <w:shd w:val="clear" w:color="auto" w:fill="auto"/>
          </w:tcPr>
          <w:p w14:paraId="00114787" w14:textId="77777777" w:rsidR="000F704E" w:rsidRPr="004F7284" w:rsidRDefault="000F704E" w:rsidP="00C46C5E">
            <w:pPr>
              <w:rPr>
                <w:rFonts w:ascii="Arial" w:hAnsi="Arial" w:cs="Arial"/>
                <w:sz w:val="24"/>
                <w:lang w:eastAsia="en-US"/>
              </w:rPr>
            </w:pPr>
          </w:p>
        </w:tc>
      </w:tr>
    </w:tbl>
    <w:p w14:paraId="1EAF544A" w14:textId="77777777" w:rsidR="0024110F" w:rsidRPr="004F7284" w:rsidRDefault="0024110F" w:rsidP="000B00E1">
      <w:pPr>
        <w:spacing w:beforeLines="50" w:before="160"/>
        <w:rPr>
          <w:rFonts w:ascii="Arial" w:hAnsi="Arial" w:cs="Arial"/>
          <w:sz w:val="24"/>
        </w:rPr>
      </w:pPr>
      <w:r w:rsidRPr="004F7284">
        <w:rPr>
          <w:rFonts w:ascii="Arial" w:hAnsi="Arial" w:cs="Arial"/>
          <w:sz w:val="24"/>
        </w:rPr>
        <w:t>Other relevant information</w:t>
      </w:r>
    </w:p>
    <w:tbl>
      <w:tblPr>
        <w:tblW w:w="1022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28"/>
      </w:tblGrid>
      <w:tr w:rsidR="0024110F" w:rsidRPr="004F7284" w14:paraId="315C1A98" w14:textId="77777777" w:rsidTr="0047712D">
        <w:trPr>
          <w:trHeight w:hRule="exact" w:val="3231"/>
        </w:trPr>
        <w:tc>
          <w:tcPr>
            <w:tcW w:w="10228" w:type="dxa"/>
            <w:tcBorders>
              <w:top w:val="single" w:sz="4" w:space="0" w:color="auto"/>
              <w:right w:val="single" w:sz="4" w:space="0" w:color="1F497D"/>
            </w:tcBorders>
          </w:tcPr>
          <w:p w14:paraId="47415B65" w14:textId="77777777" w:rsidR="0024110F" w:rsidRPr="004F7284" w:rsidRDefault="0024110F" w:rsidP="0047712D">
            <w:pPr>
              <w:suppressAutoHyphens/>
              <w:autoSpaceDE w:val="0"/>
              <w:autoSpaceDN w:val="0"/>
              <w:adjustRightInd w:val="0"/>
              <w:jc w:val="left"/>
              <w:rPr>
                <w:rFonts w:ascii="Arial" w:hAnsi="Arial" w:cs="Arial"/>
                <w:kern w:val="0"/>
                <w:sz w:val="24"/>
                <w:lang w:val="en-US"/>
              </w:rPr>
            </w:pPr>
          </w:p>
        </w:tc>
      </w:tr>
    </w:tbl>
    <w:p w14:paraId="3574F816" w14:textId="77777777" w:rsidR="00C5604F" w:rsidRPr="004F7284" w:rsidRDefault="003A3173" w:rsidP="000B00E1">
      <w:pPr>
        <w:spacing w:beforeLines="50" w:before="160"/>
        <w:rPr>
          <w:rFonts w:ascii="Arial" w:hAnsi="Arial" w:cs="Arial"/>
          <w:b/>
          <w:sz w:val="24"/>
        </w:rPr>
      </w:pPr>
      <w:proofErr w:type="gramStart"/>
      <w:r w:rsidRPr="004F7284">
        <w:rPr>
          <w:rFonts w:ascii="Arial" w:hAnsi="Arial" w:cs="Arial"/>
          <w:b/>
          <w:sz w:val="24"/>
        </w:rPr>
        <w:t xml:space="preserve">4  </w:t>
      </w:r>
      <w:r w:rsidR="00BD654A" w:rsidRPr="004F7284">
        <w:rPr>
          <w:rFonts w:ascii="Arial" w:hAnsi="Arial" w:cs="Arial"/>
          <w:b/>
          <w:sz w:val="24"/>
        </w:rPr>
        <w:t>REFERENCE</w:t>
      </w:r>
      <w:proofErr w:type="gramEnd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838"/>
        <w:gridCol w:w="1276"/>
        <w:gridCol w:w="3838"/>
      </w:tblGrid>
      <w:tr w:rsidR="00C5604F" w:rsidRPr="004F7284" w14:paraId="48218793" w14:textId="77777777" w:rsidTr="00BF127D">
        <w:trPr>
          <w:trHeight w:hRule="exact" w:val="475"/>
        </w:trPr>
        <w:tc>
          <w:tcPr>
            <w:tcW w:w="1276" w:type="dxa"/>
            <w:tcBorders>
              <w:top w:val="dotted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635E26AD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Name (print)</w:t>
            </w:r>
          </w:p>
        </w:tc>
        <w:tc>
          <w:tcPr>
            <w:tcW w:w="3838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2DFEAE04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4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1E6689E6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Position held</w:t>
            </w:r>
          </w:p>
        </w:tc>
        <w:tc>
          <w:tcPr>
            <w:tcW w:w="3838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5EC50A1B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C5604F" w:rsidRPr="004F7284" w14:paraId="035441A5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495ADD1B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Institution</w:t>
            </w:r>
          </w:p>
        </w:tc>
        <w:tc>
          <w:tcPr>
            <w:tcW w:w="8952" w:type="dxa"/>
            <w:gridSpan w:val="3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3DE13252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C5604F" w:rsidRPr="004F7284" w14:paraId="3B797E4E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5266FFDA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8952" w:type="dxa"/>
            <w:gridSpan w:val="3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54722EC8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C5604F" w:rsidRPr="004F7284" w14:paraId="3C1B0B4E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3EEF5366" w14:textId="77777777" w:rsidR="00C5604F" w:rsidRPr="004F7284" w:rsidRDefault="00967AE0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Telep</w:t>
            </w:r>
            <w:r w:rsidR="00C5604F" w:rsidRPr="004F7284">
              <w:rPr>
                <w:rFonts w:ascii="Arial" w:hAnsi="Arial" w:cs="Arial"/>
                <w:sz w:val="20"/>
                <w:szCs w:val="20"/>
              </w:rPr>
              <w:t>hone</w:t>
            </w:r>
          </w:p>
        </w:tc>
        <w:tc>
          <w:tcPr>
            <w:tcW w:w="3838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7E5F3A74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26528282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3838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46656D33" w14:textId="77777777" w:rsidR="00C5604F" w:rsidRPr="004F7284" w:rsidRDefault="00C5604F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</w:tbl>
    <w:p w14:paraId="748D77A4" w14:textId="77777777" w:rsidR="00C5604F" w:rsidRPr="004F7284" w:rsidRDefault="00C5604F" w:rsidP="008C01B1">
      <w:pPr>
        <w:rPr>
          <w:rFonts w:ascii="Arial" w:hAnsi="Arial" w:cs="Arial"/>
          <w:b/>
          <w:sz w:val="24"/>
          <w:lang w:val="en-US"/>
        </w:rPr>
      </w:pPr>
    </w:p>
    <w:p w14:paraId="7233B347" w14:textId="77777777" w:rsidR="00310C89" w:rsidRPr="004F7284" w:rsidRDefault="00310C89" w:rsidP="008C01B1">
      <w:pPr>
        <w:rPr>
          <w:rFonts w:ascii="Arial" w:hAnsi="Arial" w:cs="Arial"/>
          <w:b/>
          <w:sz w:val="24"/>
          <w:lang w:val="en-US"/>
        </w:rPr>
      </w:pPr>
    </w:p>
    <w:p w14:paraId="4471AFCA" w14:textId="77777777" w:rsidR="00073046" w:rsidRPr="004F7284" w:rsidRDefault="00073046" w:rsidP="008C01B1">
      <w:pPr>
        <w:rPr>
          <w:rFonts w:ascii="Arial" w:hAnsi="Arial" w:cs="Arial"/>
          <w:b/>
          <w:sz w:val="24"/>
          <w:lang w:val="en-US"/>
        </w:rPr>
      </w:pPr>
    </w:p>
    <w:p w14:paraId="5871C21B" w14:textId="77777777" w:rsidR="00880467" w:rsidRPr="004F7284" w:rsidRDefault="003A3173" w:rsidP="000B00E1">
      <w:pPr>
        <w:spacing w:beforeLines="50" w:before="160"/>
        <w:rPr>
          <w:rFonts w:ascii="Arial" w:hAnsi="Arial" w:cs="Arial"/>
          <w:b/>
          <w:sz w:val="24"/>
        </w:rPr>
      </w:pPr>
      <w:proofErr w:type="gramStart"/>
      <w:r w:rsidRPr="004F7284">
        <w:rPr>
          <w:rFonts w:ascii="Arial" w:hAnsi="Arial" w:cs="Arial"/>
          <w:b/>
          <w:sz w:val="24"/>
        </w:rPr>
        <w:t xml:space="preserve">5  </w:t>
      </w:r>
      <w:r w:rsidR="00880467" w:rsidRPr="004F7284">
        <w:rPr>
          <w:rFonts w:ascii="Arial" w:hAnsi="Arial" w:cs="Arial"/>
          <w:b/>
          <w:sz w:val="24"/>
        </w:rPr>
        <w:t>SIGNATURE</w:t>
      </w:r>
      <w:proofErr w:type="gramEnd"/>
      <w:r w:rsidR="00880467" w:rsidRPr="004F7284">
        <w:rPr>
          <w:rFonts w:ascii="Arial" w:hAnsi="Arial" w:cs="Arial"/>
          <w:b/>
          <w:sz w:val="24"/>
        </w:rPr>
        <w:t xml:space="preserve"> BY APPLICANT</w:t>
      </w:r>
    </w:p>
    <w:tbl>
      <w:tblPr>
        <w:tblW w:w="1018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0"/>
        <w:gridCol w:w="5786"/>
        <w:gridCol w:w="846"/>
        <w:gridCol w:w="2280"/>
      </w:tblGrid>
      <w:tr w:rsidR="00CC25FE" w:rsidRPr="004F7284" w14:paraId="1F844173" w14:textId="77777777" w:rsidTr="001D48D1">
        <w:trPr>
          <w:trHeight w:hRule="exact" w:val="980"/>
        </w:trPr>
        <w:tc>
          <w:tcPr>
            <w:tcW w:w="10182" w:type="dxa"/>
            <w:gridSpan w:val="4"/>
            <w:tcBorders>
              <w:top w:val="single" w:sz="4" w:space="0" w:color="FFFFFF"/>
              <w:left w:val="single" w:sz="4" w:space="0" w:color="FFFFFF"/>
              <w:bottom w:val="dotted" w:sz="4" w:space="0" w:color="FFFFFF"/>
              <w:right w:val="single" w:sz="4" w:space="0" w:color="FFFFFF"/>
            </w:tcBorders>
            <w:vAlign w:val="center"/>
          </w:tcPr>
          <w:p w14:paraId="1F306AF7" w14:textId="049CF74A" w:rsidR="00CC25FE" w:rsidRPr="004F7284" w:rsidRDefault="00CC25FE" w:rsidP="001D48D1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I hereby certify that the information given in my application is accurate, complete, and h</w:t>
            </w:r>
            <w:r w:rsidR="001D48D1">
              <w:rPr>
                <w:rFonts w:ascii="Arial" w:hAnsi="Arial" w:cs="Arial"/>
                <w:sz w:val="20"/>
                <w:szCs w:val="20"/>
              </w:rPr>
              <w:t>onestly presented. If awarded a</w:t>
            </w:r>
            <w:r w:rsidR="0024110F" w:rsidRPr="004F7284">
              <w:rPr>
                <w:rFonts w:ascii="Arial" w:hAnsi="Arial" w:cs="Arial"/>
                <w:sz w:val="20"/>
                <w:szCs w:val="20"/>
              </w:rPr>
              <w:t xml:space="preserve"> grant, I agree to provide </w:t>
            </w:r>
            <w:r w:rsidR="000B00E1" w:rsidRPr="004F7284">
              <w:rPr>
                <w:rFonts w:ascii="Arial" w:hAnsi="Arial" w:cs="Arial"/>
                <w:sz w:val="20"/>
                <w:szCs w:val="20"/>
              </w:rPr>
              <w:t>reports</w:t>
            </w:r>
            <w:r w:rsidR="000B00E1" w:rsidRPr="004F7284">
              <w:rPr>
                <w:rFonts w:ascii="Arial" w:hAnsi="Arial" w:cs="Arial"/>
                <w:sz w:val="20"/>
                <w:szCs w:val="20"/>
                <w:lang w:val="en-US"/>
              </w:rPr>
              <w:t xml:space="preserve"> together with </w:t>
            </w:r>
            <w:r w:rsidR="0024110F" w:rsidRPr="004F7284">
              <w:rPr>
                <w:rFonts w:ascii="Arial" w:hAnsi="Arial" w:cs="Arial"/>
                <w:sz w:val="20"/>
                <w:szCs w:val="20"/>
              </w:rPr>
              <w:t xml:space="preserve">two copies of the publication produced </w:t>
            </w:r>
            <w:r w:rsidR="001D48D1">
              <w:rPr>
                <w:rFonts w:ascii="Arial" w:hAnsi="Arial" w:cs="Arial"/>
                <w:sz w:val="20"/>
                <w:szCs w:val="20"/>
              </w:rPr>
              <w:t>following APN</w:t>
            </w:r>
            <w:r w:rsidR="000B00E1" w:rsidRPr="004F7284">
              <w:rPr>
                <w:rFonts w:ascii="Arial" w:hAnsi="Arial" w:cs="Arial"/>
                <w:sz w:val="20"/>
                <w:szCs w:val="20"/>
              </w:rPr>
              <w:t>’s instruction</w:t>
            </w:r>
            <w:r w:rsidRPr="004F7284">
              <w:rPr>
                <w:rFonts w:ascii="Arial" w:hAnsi="Arial" w:cs="Arial"/>
                <w:sz w:val="20"/>
                <w:szCs w:val="20"/>
              </w:rPr>
              <w:t xml:space="preserve">. Funds will be used only for my proposed </w:t>
            </w:r>
            <w:r w:rsidR="000103AE" w:rsidRPr="004F7284">
              <w:rPr>
                <w:rFonts w:ascii="Arial" w:hAnsi="Arial" w:cs="Arial"/>
                <w:sz w:val="20"/>
                <w:szCs w:val="20"/>
              </w:rPr>
              <w:t>publication</w:t>
            </w:r>
            <w:r w:rsidRPr="004F7284">
              <w:rPr>
                <w:rFonts w:ascii="Arial" w:hAnsi="Arial" w:cs="Arial"/>
                <w:sz w:val="20"/>
                <w:szCs w:val="20"/>
              </w:rPr>
              <w:t xml:space="preserve"> to cover expenditures as indicated in this </w:t>
            </w:r>
            <w:r w:rsidR="001D48D1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Pr="004F7284">
              <w:rPr>
                <w:rFonts w:ascii="Arial" w:hAnsi="Arial" w:cs="Arial"/>
                <w:sz w:val="20"/>
                <w:szCs w:val="20"/>
              </w:rPr>
              <w:t>application.</w:t>
            </w:r>
          </w:p>
        </w:tc>
      </w:tr>
      <w:tr w:rsidR="00CC25FE" w:rsidRPr="004F7284" w14:paraId="17BE96C8" w14:textId="77777777" w:rsidTr="001D48D1">
        <w:trPr>
          <w:trHeight w:hRule="exact" w:val="839"/>
        </w:trPr>
        <w:tc>
          <w:tcPr>
            <w:tcW w:w="1270" w:type="dxa"/>
            <w:tcBorders>
              <w:top w:val="dotted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2FCFA9B4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5786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4CAE1876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  <w:tc>
          <w:tcPr>
            <w:tcW w:w="846" w:type="dxa"/>
            <w:tcBorders>
              <w:top w:val="dotted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4DED37F0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279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2087E08F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</w:tbl>
    <w:p w14:paraId="05AB3F6A" w14:textId="77777777" w:rsidR="00CC25FE" w:rsidRPr="004F7284" w:rsidRDefault="00CC25FE" w:rsidP="00D4186D">
      <w:pPr>
        <w:rPr>
          <w:rFonts w:ascii="Arial" w:hAnsi="Arial" w:cs="Arial"/>
          <w:b/>
          <w:sz w:val="24"/>
          <w:lang w:val="en-US"/>
        </w:rPr>
      </w:pPr>
    </w:p>
    <w:p w14:paraId="15AC874C" w14:textId="77777777" w:rsidR="00D24772" w:rsidRPr="004F7284" w:rsidRDefault="00D24772" w:rsidP="00D4186D">
      <w:pPr>
        <w:rPr>
          <w:rFonts w:ascii="Arial" w:hAnsi="Arial" w:cs="Arial"/>
          <w:b/>
          <w:sz w:val="24"/>
          <w:lang w:val="en-US"/>
        </w:rPr>
      </w:pPr>
    </w:p>
    <w:p w14:paraId="16CF3485" w14:textId="77777777" w:rsidR="0051281C" w:rsidRPr="004F7284" w:rsidRDefault="0051281C" w:rsidP="00D4186D">
      <w:pPr>
        <w:rPr>
          <w:rFonts w:ascii="Arial" w:hAnsi="Arial" w:cs="Arial"/>
          <w:b/>
          <w:sz w:val="24"/>
          <w:lang w:val="en-US"/>
        </w:rPr>
      </w:pPr>
    </w:p>
    <w:p w14:paraId="261E97DA" w14:textId="6500BB2B" w:rsidR="00880467" w:rsidRPr="004F7284" w:rsidRDefault="003A3173" w:rsidP="000B00E1">
      <w:pPr>
        <w:spacing w:beforeLines="50" w:before="160"/>
        <w:rPr>
          <w:rFonts w:ascii="Arial" w:hAnsi="Arial" w:cs="Arial"/>
          <w:b/>
          <w:sz w:val="24"/>
        </w:rPr>
      </w:pPr>
      <w:proofErr w:type="gramStart"/>
      <w:r w:rsidRPr="004F7284">
        <w:rPr>
          <w:rFonts w:ascii="Arial" w:hAnsi="Arial" w:cs="Arial"/>
          <w:b/>
          <w:sz w:val="24"/>
        </w:rPr>
        <w:t xml:space="preserve">6  </w:t>
      </w:r>
      <w:r w:rsidR="009B381A" w:rsidRPr="004F7284">
        <w:rPr>
          <w:rFonts w:ascii="Arial" w:hAnsi="Arial" w:cs="Arial"/>
          <w:b/>
          <w:sz w:val="24"/>
        </w:rPr>
        <w:t>ENDORSEMENT</w:t>
      </w:r>
      <w:proofErr w:type="gramEnd"/>
      <w:r w:rsidR="009477DE" w:rsidRPr="004F7284">
        <w:rPr>
          <w:rFonts w:ascii="Arial" w:hAnsi="Arial" w:cs="Arial"/>
          <w:b/>
          <w:sz w:val="24"/>
        </w:rPr>
        <w:t xml:space="preserve"> FROM INSTITUTION/ORGANIZATION</w:t>
      </w:r>
      <w:r w:rsidR="009B381A" w:rsidRPr="004F7284">
        <w:rPr>
          <w:rFonts w:ascii="Arial" w:hAnsi="Arial" w:cs="Arial"/>
          <w:b/>
          <w:sz w:val="24"/>
        </w:rPr>
        <w:t xml:space="preserve"> </w:t>
      </w:r>
      <w:r w:rsidR="00DE0119">
        <w:rPr>
          <w:rFonts w:ascii="Arial" w:hAnsi="Arial" w:cs="Arial"/>
          <w:sz w:val="18"/>
          <w:szCs w:val="18"/>
        </w:rPr>
        <w:t>(i</w:t>
      </w:r>
      <w:r w:rsidR="00DE0119" w:rsidRPr="00DE0119">
        <w:rPr>
          <w:rFonts w:ascii="Arial" w:hAnsi="Arial" w:cs="Arial"/>
          <w:sz w:val="18"/>
          <w:szCs w:val="18"/>
        </w:rPr>
        <w:t>f applicable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3838"/>
        <w:gridCol w:w="1276"/>
        <w:gridCol w:w="698"/>
        <w:gridCol w:w="850"/>
        <w:gridCol w:w="2290"/>
      </w:tblGrid>
      <w:tr w:rsidR="00CC25FE" w:rsidRPr="004F7284" w14:paraId="665127E9" w14:textId="77777777" w:rsidTr="0047712D">
        <w:trPr>
          <w:trHeight w:hRule="exact" w:val="510"/>
        </w:trPr>
        <w:tc>
          <w:tcPr>
            <w:tcW w:w="10228" w:type="dxa"/>
            <w:gridSpan w:val="6"/>
            <w:tcBorders>
              <w:top w:val="single" w:sz="4" w:space="0" w:color="FFFFFF"/>
              <w:left w:val="single" w:sz="4" w:space="0" w:color="FFFFFF"/>
              <w:bottom w:val="dotted" w:sz="4" w:space="0" w:color="FFFFFF"/>
              <w:right w:val="single" w:sz="4" w:space="0" w:color="FFFFFF"/>
            </w:tcBorders>
            <w:vAlign w:val="center"/>
          </w:tcPr>
          <w:p w14:paraId="7EB44F3F" w14:textId="5A3DBFF5" w:rsidR="00CC25FE" w:rsidRPr="004F7284" w:rsidRDefault="00CC25FE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 xml:space="preserve">I hereby certify that the proposed </w:t>
            </w:r>
            <w:r w:rsidR="009477DE" w:rsidRPr="004F7284">
              <w:rPr>
                <w:rFonts w:ascii="Arial" w:hAnsi="Arial" w:cs="Arial"/>
                <w:sz w:val="20"/>
                <w:szCs w:val="20"/>
              </w:rPr>
              <w:t>knowledge product or concept note</w:t>
            </w:r>
            <w:r w:rsidRPr="004F72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B381A" w:rsidRPr="004F7284">
              <w:rPr>
                <w:rFonts w:ascii="Arial" w:hAnsi="Arial" w:cs="Arial"/>
                <w:sz w:val="20"/>
                <w:szCs w:val="20"/>
              </w:rPr>
              <w:t>is endorsed</w:t>
            </w:r>
            <w:r w:rsidRPr="004F72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B381A" w:rsidRPr="004F7284">
              <w:rPr>
                <w:rFonts w:ascii="Arial" w:hAnsi="Arial" w:cs="Arial"/>
                <w:sz w:val="20"/>
                <w:szCs w:val="20"/>
              </w:rPr>
              <w:t>by</w:t>
            </w:r>
            <w:r w:rsidRPr="004F7284">
              <w:rPr>
                <w:rFonts w:ascii="Arial" w:hAnsi="Arial" w:cs="Arial"/>
                <w:sz w:val="20"/>
                <w:szCs w:val="20"/>
              </w:rPr>
              <w:t xml:space="preserve"> our </w:t>
            </w:r>
            <w:r w:rsidR="009477DE" w:rsidRPr="004F7284">
              <w:rPr>
                <w:rFonts w:ascii="Arial" w:hAnsi="Arial" w:cs="Arial"/>
                <w:sz w:val="20"/>
                <w:szCs w:val="20"/>
              </w:rPr>
              <w:t>institution/</w:t>
            </w:r>
            <w:r w:rsidR="0024110F" w:rsidRPr="004F7284">
              <w:rPr>
                <w:rFonts w:ascii="Arial" w:hAnsi="Arial" w:cs="Arial"/>
                <w:sz w:val="20"/>
                <w:szCs w:val="20"/>
              </w:rPr>
              <w:t>organi</w:t>
            </w:r>
            <w:r w:rsidR="009477DE" w:rsidRPr="004F7284">
              <w:rPr>
                <w:rFonts w:ascii="Arial" w:hAnsi="Arial" w:cs="Arial"/>
                <w:sz w:val="20"/>
                <w:szCs w:val="20"/>
              </w:rPr>
              <w:t>z</w:t>
            </w:r>
            <w:r w:rsidR="0024110F" w:rsidRPr="004F7284">
              <w:rPr>
                <w:rFonts w:ascii="Arial" w:hAnsi="Arial" w:cs="Arial"/>
                <w:sz w:val="20"/>
                <w:szCs w:val="20"/>
              </w:rPr>
              <w:t>ation</w:t>
            </w:r>
            <w:r w:rsidR="009B381A" w:rsidRPr="004F72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F7284">
              <w:rPr>
                <w:rFonts w:ascii="Arial" w:hAnsi="Arial" w:cs="Arial"/>
                <w:sz w:val="20"/>
                <w:szCs w:val="20"/>
              </w:rPr>
              <w:t>under the circumstances set out by the applicant.</w:t>
            </w:r>
          </w:p>
        </w:tc>
      </w:tr>
      <w:tr w:rsidR="00CC25FE" w:rsidRPr="004F7284" w14:paraId="05412523" w14:textId="77777777" w:rsidTr="0047712D">
        <w:trPr>
          <w:trHeight w:hRule="exact" w:val="680"/>
        </w:trPr>
        <w:tc>
          <w:tcPr>
            <w:tcW w:w="1276" w:type="dxa"/>
            <w:tcBorders>
              <w:top w:val="dotted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5274F195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5812" w:type="dxa"/>
            <w:gridSpan w:val="3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6B64B618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  <w:tc>
          <w:tcPr>
            <w:tcW w:w="850" w:type="dxa"/>
            <w:tcBorders>
              <w:top w:val="dotted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11AAB62D" w14:textId="77777777" w:rsidR="00CC25FE" w:rsidRPr="004F7284" w:rsidRDefault="00CC25FE" w:rsidP="00E50EB5">
            <w:pPr>
              <w:spacing w:line="240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290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5D1B8EC6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CC25FE" w:rsidRPr="004F7284" w14:paraId="49DEE18F" w14:textId="77777777" w:rsidTr="00B30B30">
        <w:trPr>
          <w:trHeight w:hRule="exact" w:val="487"/>
        </w:trPr>
        <w:tc>
          <w:tcPr>
            <w:tcW w:w="1276" w:type="dxa"/>
            <w:tcBorders>
              <w:top w:val="dotted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2F3A7613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Name (print)</w:t>
            </w:r>
          </w:p>
        </w:tc>
        <w:tc>
          <w:tcPr>
            <w:tcW w:w="3838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70D07FE1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09C6D7CC" w14:textId="77777777" w:rsidR="00CC25FE" w:rsidRPr="004F7284" w:rsidRDefault="001F1AB7" w:rsidP="00E50EB5">
            <w:pPr>
              <w:spacing w:line="240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Position held</w:t>
            </w:r>
          </w:p>
        </w:tc>
        <w:tc>
          <w:tcPr>
            <w:tcW w:w="3838" w:type="dxa"/>
            <w:gridSpan w:val="3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2C5166BB" w14:textId="77777777" w:rsidR="00CC25FE" w:rsidRPr="004F7284" w:rsidRDefault="00CC25FE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1F1AB7" w:rsidRPr="004F7284" w14:paraId="19E57F6B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06800BAF" w14:textId="77777777" w:rsidR="001F1AB7" w:rsidRPr="004F7284" w:rsidRDefault="001F1AB7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Institution</w:t>
            </w:r>
          </w:p>
        </w:tc>
        <w:tc>
          <w:tcPr>
            <w:tcW w:w="8952" w:type="dxa"/>
            <w:gridSpan w:val="5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794CFF27" w14:textId="77777777" w:rsidR="001F1AB7" w:rsidRPr="004F7284" w:rsidRDefault="001F1AB7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1F1AB7" w:rsidRPr="004F7284" w14:paraId="63B7314B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1455F647" w14:textId="77777777" w:rsidR="001F1AB7" w:rsidRPr="004F7284" w:rsidRDefault="001F1AB7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8952" w:type="dxa"/>
            <w:gridSpan w:val="5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40D5C36E" w14:textId="77777777" w:rsidR="001F1AB7" w:rsidRPr="004F7284" w:rsidRDefault="001F1AB7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  <w:tr w:rsidR="001F1AB7" w:rsidRPr="004F7284" w14:paraId="2B24A92E" w14:textId="77777777" w:rsidTr="0047712D">
        <w:trPr>
          <w:trHeight w:hRule="exact" w:val="397"/>
        </w:trPr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05EAFE64" w14:textId="77777777" w:rsidR="001F1AB7" w:rsidRPr="004F7284" w:rsidRDefault="00967AE0" w:rsidP="0047712D">
            <w:pPr>
              <w:spacing w:line="240" w:lineRule="exact"/>
              <w:rPr>
                <w:rFonts w:ascii="Arial" w:hAnsi="Arial" w:cs="Arial"/>
                <w:sz w:val="20"/>
                <w:szCs w:val="20"/>
              </w:rPr>
            </w:pPr>
            <w:r w:rsidRPr="004F7284">
              <w:rPr>
                <w:rFonts w:ascii="Arial" w:hAnsi="Arial" w:cs="Arial"/>
                <w:sz w:val="20"/>
                <w:szCs w:val="20"/>
              </w:rPr>
              <w:t>Telep</w:t>
            </w:r>
            <w:r w:rsidR="001F1AB7" w:rsidRPr="004F7284">
              <w:rPr>
                <w:rFonts w:ascii="Arial" w:hAnsi="Arial" w:cs="Arial"/>
                <w:sz w:val="20"/>
                <w:szCs w:val="20"/>
              </w:rPr>
              <w:t>hone</w:t>
            </w:r>
          </w:p>
        </w:tc>
        <w:tc>
          <w:tcPr>
            <w:tcW w:w="3838" w:type="dxa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232DE446" w14:textId="77777777" w:rsidR="001F1AB7" w:rsidRPr="004F7284" w:rsidRDefault="001F1AB7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bottom"/>
          </w:tcPr>
          <w:p w14:paraId="329B0FC5" w14:textId="7A3A358E" w:rsidR="001F1AB7" w:rsidRPr="004F7284" w:rsidRDefault="00B30B30" w:rsidP="00E50EB5">
            <w:pPr>
              <w:spacing w:line="240" w:lineRule="exact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1F1AB7" w:rsidRPr="004F7284">
              <w:rPr>
                <w:rFonts w:ascii="Arial" w:hAnsi="Arial" w:cs="Arial"/>
                <w:sz w:val="20"/>
                <w:szCs w:val="20"/>
              </w:rPr>
              <w:t>-mail</w:t>
            </w:r>
          </w:p>
        </w:tc>
        <w:tc>
          <w:tcPr>
            <w:tcW w:w="3838" w:type="dxa"/>
            <w:gridSpan w:val="3"/>
            <w:tcBorders>
              <w:top w:val="dotted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vAlign w:val="bottom"/>
          </w:tcPr>
          <w:p w14:paraId="01B8D734" w14:textId="77777777" w:rsidR="001F1AB7" w:rsidRPr="004F7284" w:rsidRDefault="001F1AB7" w:rsidP="0047712D">
            <w:pPr>
              <w:spacing w:line="240" w:lineRule="exact"/>
              <w:rPr>
                <w:rFonts w:ascii="Arial" w:hAnsi="Arial" w:cs="Arial"/>
                <w:sz w:val="24"/>
              </w:rPr>
            </w:pPr>
          </w:p>
        </w:tc>
      </w:tr>
    </w:tbl>
    <w:p w14:paraId="387B0189" w14:textId="77777777" w:rsidR="001F1AB7" w:rsidRPr="004F7284" w:rsidRDefault="001F1AB7" w:rsidP="00D4186D">
      <w:pPr>
        <w:rPr>
          <w:rFonts w:ascii="Arial" w:hAnsi="Arial" w:cs="Arial"/>
          <w:b/>
          <w:sz w:val="24"/>
          <w:lang w:val="en-US"/>
        </w:rPr>
      </w:pPr>
      <w:bookmarkStart w:id="0" w:name="_GoBack"/>
      <w:bookmarkEnd w:id="0"/>
    </w:p>
    <w:sectPr w:rsidR="001F1AB7" w:rsidRPr="004F7284" w:rsidSect="00D70EF6">
      <w:footerReference w:type="default" r:id="rId16"/>
      <w:headerReference w:type="first" r:id="rId17"/>
      <w:footerReference w:type="first" r:id="rId18"/>
      <w:pgSz w:w="11906" w:h="16838" w:code="9"/>
      <w:pgMar w:top="851" w:right="851" w:bottom="851" w:left="851" w:header="567" w:footer="283" w:gutter="0"/>
      <w:cols w:space="425"/>
      <w:titlePg/>
      <w:docGrid w:type="lines" w:linePitch="3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904C89" w16cid:durableId="1FE2F23F"/>
  <w16cid:commentId w16cid:paraId="19D5094D" w16cid:durableId="1FE2F345"/>
  <w16cid:commentId w16cid:paraId="1CD2873F" w16cid:durableId="1FE2F404"/>
  <w16cid:commentId w16cid:paraId="539B3F2C" w16cid:durableId="1FE2F430"/>
  <w16cid:commentId w16cid:paraId="05D3592C" w16cid:durableId="1FE2F452"/>
  <w16cid:commentId w16cid:paraId="1810ACD3" w16cid:durableId="1F8D973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932E6F" w14:textId="77777777" w:rsidR="00E369F3" w:rsidRDefault="00E369F3" w:rsidP="00DB6D1D">
      <w:r>
        <w:separator/>
      </w:r>
    </w:p>
  </w:endnote>
  <w:endnote w:type="continuationSeparator" w:id="0">
    <w:p w14:paraId="4C5D5673" w14:textId="77777777" w:rsidR="00E369F3" w:rsidRDefault="00E369F3" w:rsidP="00DB6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FGIC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D7B3F" w14:textId="3F1AB641" w:rsidR="00C46C5E" w:rsidRDefault="0036624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50EB5" w:rsidRPr="00E50EB5">
      <w:rPr>
        <w:noProof/>
        <w:lang w:val="ja-JP"/>
      </w:rPr>
      <w:t>7</w:t>
    </w:r>
    <w:r>
      <w:fldChar w:fldCharType="end"/>
    </w:r>
  </w:p>
  <w:p w14:paraId="1C9E0FE8" w14:textId="77777777" w:rsidR="00C46C5E" w:rsidRDefault="00C46C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6C618C" w14:textId="4F99C716" w:rsidR="00C46C5E" w:rsidRDefault="0036624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50EB5" w:rsidRPr="00E50EB5">
      <w:rPr>
        <w:noProof/>
        <w:lang w:val="ja-JP"/>
      </w:rPr>
      <w:t>1</w:t>
    </w:r>
    <w:r>
      <w:fldChar w:fldCharType="end"/>
    </w:r>
  </w:p>
  <w:p w14:paraId="2CE72854" w14:textId="77777777" w:rsidR="00C46C5E" w:rsidRDefault="00C46C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38DBBD" w14:textId="77777777" w:rsidR="00E369F3" w:rsidRDefault="00E369F3" w:rsidP="00DB6D1D">
      <w:r>
        <w:separator/>
      </w:r>
    </w:p>
  </w:footnote>
  <w:footnote w:type="continuationSeparator" w:id="0">
    <w:p w14:paraId="02C9E2F8" w14:textId="77777777" w:rsidR="00E369F3" w:rsidRDefault="00E369F3" w:rsidP="00DB6D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FF57C" w14:textId="6B018305" w:rsidR="003C2386" w:rsidRPr="003C2386" w:rsidRDefault="003C2386" w:rsidP="003C2386">
    <w:pPr>
      <w:pStyle w:val="Header"/>
      <w:jc w:val="right"/>
      <w:rPr>
        <w:rFonts w:ascii="Arial" w:hAnsi="Arial" w:cs="Arial"/>
        <w:sz w:val="16"/>
        <w:szCs w:val="16"/>
        <w:lang w:val="en-AU"/>
      </w:rPr>
    </w:pPr>
    <w:r w:rsidRPr="003C2386">
      <w:rPr>
        <w:rFonts w:ascii="Arial" w:hAnsi="Arial" w:cs="Arial"/>
        <w:sz w:val="16"/>
        <w:szCs w:val="16"/>
        <w:lang w:val="en-AU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275857"/>
    <w:multiLevelType w:val="multilevel"/>
    <w:tmpl w:val="A1A01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332840"/>
    <w:multiLevelType w:val="multilevel"/>
    <w:tmpl w:val="AD761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B7709E3"/>
    <w:multiLevelType w:val="hybridMultilevel"/>
    <w:tmpl w:val="54FA77EA"/>
    <w:lvl w:ilvl="0" w:tplc="AD5082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bordersDoNotSurroundHeader/>
  <w:bordersDoNotSurroundFooter/>
  <w:proofState w:spelling="clean" w:grammar="clean"/>
  <w:documentProtection w:edit="forms" w:formatting="1" w:enforcement="0"/>
  <w:defaultTabStop w:val="840"/>
  <w:autoHyphenation/>
  <w:drawingGridHorizontalSpacing w:val="105"/>
  <w:drawingGridVerticalSpacing w:val="160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TE3MDc3MzU3NzFQ0lEKTi0uzszPAykwrAUAvMBxcSwAAAA="/>
  </w:docVars>
  <w:rsids>
    <w:rsidRoot w:val="00761596"/>
    <w:rsid w:val="0000029C"/>
    <w:rsid w:val="000103AE"/>
    <w:rsid w:val="00011BD9"/>
    <w:rsid w:val="00014F43"/>
    <w:rsid w:val="00015A4E"/>
    <w:rsid w:val="00015F9F"/>
    <w:rsid w:val="00016F78"/>
    <w:rsid w:val="000171FA"/>
    <w:rsid w:val="000202A3"/>
    <w:rsid w:val="00026424"/>
    <w:rsid w:val="00026EDC"/>
    <w:rsid w:val="0003513E"/>
    <w:rsid w:val="0004326E"/>
    <w:rsid w:val="00045A82"/>
    <w:rsid w:val="00057E16"/>
    <w:rsid w:val="00064F8C"/>
    <w:rsid w:val="00073046"/>
    <w:rsid w:val="000771C7"/>
    <w:rsid w:val="00077FF7"/>
    <w:rsid w:val="000832D6"/>
    <w:rsid w:val="000871B0"/>
    <w:rsid w:val="00097E50"/>
    <w:rsid w:val="000A1563"/>
    <w:rsid w:val="000B00E1"/>
    <w:rsid w:val="000B1FC5"/>
    <w:rsid w:val="000B6923"/>
    <w:rsid w:val="000C0CF7"/>
    <w:rsid w:val="000D4009"/>
    <w:rsid w:val="000F704E"/>
    <w:rsid w:val="00103067"/>
    <w:rsid w:val="001032BE"/>
    <w:rsid w:val="001042FF"/>
    <w:rsid w:val="0010512F"/>
    <w:rsid w:val="00105BC7"/>
    <w:rsid w:val="00111CB0"/>
    <w:rsid w:val="00126D1A"/>
    <w:rsid w:val="00126DAD"/>
    <w:rsid w:val="001307D2"/>
    <w:rsid w:val="00131778"/>
    <w:rsid w:val="0013245C"/>
    <w:rsid w:val="00136CE4"/>
    <w:rsid w:val="00141118"/>
    <w:rsid w:val="00151430"/>
    <w:rsid w:val="001550F8"/>
    <w:rsid w:val="00156F85"/>
    <w:rsid w:val="00157CB0"/>
    <w:rsid w:val="0016132A"/>
    <w:rsid w:val="00164169"/>
    <w:rsid w:val="00164B64"/>
    <w:rsid w:val="00165072"/>
    <w:rsid w:val="00167405"/>
    <w:rsid w:val="001772BC"/>
    <w:rsid w:val="00177996"/>
    <w:rsid w:val="00183B8D"/>
    <w:rsid w:val="00185A8F"/>
    <w:rsid w:val="00187424"/>
    <w:rsid w:val="001953AA"/>
    <w:rsid w:val="001A2C62"/>
    <w:rsid w:val="001B120D"/>
    <w:rsid w:val="001B452A"/>
    <w:rsid w:val="001B6086"/>
    <w:rsid w:val="001C428B"/>
    <w:rsid w:val="001D48D1"/>
    <w:rsid w:val="001D609A"/>
    <w:rsid w:val="001D65C4"/>
    <w:rsid w:val="001D79BC"/>
    <w:rsid w:val="001E2A77"/>
    <w:rsid w:val="001E570E"/>
    <w:rsid w:val="001E6E6C"/>
    <w:rsid w:val="001E7FD6"/>
    <w:rsid w:val="001F1AB7"/>
    <w:rsid w:val="001F5B61"/>
    <w:rsid w:val="002119CA"/>
    <w:rsid w:val="00220CA5"/>
    <w:rsid w:val="00222C51"/>
    <w:rsid w:val="00227029"/>
    <w:rsid w:val="00227791"/>
    <w:rsid w:val="00231263"/>
    <w:rsid w:val="00231EC8"/>
    <w:rsid w:val="00235EB9"/>
    <w:rsid w:val="0024110F"/>
    <w:rsid w:val="00241871"/>
    <w:rsid w:val="002524D6"/>
    <w:rsid w:val="002567E6"/>
    <w:rsid w:val="002574AF"/>
    <w:rsid w:val="00260381"/>
    <w:rsid w:val="00271525"/>
    <w:rsid w:val="00276D38"/>
    <w:rsid w:val="00281231"/>
    <w:rsid w:val="002903AE"/>
    <w:rsid w:val="00292385"/>
    <w:rsid w:val="00295016"/>
    <w:rsid w:val="002A6368"/>
    <w:rsid w:val="002B2D46"/>
    <w:rsid w:val="002B3A8E"/>
    <w:rsid w:val="002B6267"/>
    <w:rsid w:val="002C1B80"/>
    <w:rsid w:val="002C7BAB"/>
    <w:rsid w:val="002D0374"/>
    <w:rsid w:val="002E44BE"/>
    <w:rsid w:val="002E5075"/>
    <w:rsid w:val="002F7438"/>
    <w:rsid w:val="00300479"/>
    <w:rsid w:val="00303EC6"/>
    <w:rsid w:val="0031093A"/>
    <w:rsid w:val="00310C89"/>
    <w:rsid w:val="00330867"/>
    <w:rsid w:val="00331670"/>
    <w:rsid w:val="003327EF"/>
    <w:rsid w:val="00344338"/>
    <w:rsid w:val="00351017"/>
    <w:rsid w:val="003573E5"/>
    <w:rsid w:val="003628B0"/>
    <w:rsid w:val="00366240"/>
    <w:rsid w:val="003733CF"/>
    <w:rsid w:val="0038640B"/>
    <w:rsid w:val="00393060"/>
    <w:rsid w:val="00393C61"/>
    <w:rsid w:val="003A3173"/>
    <w:rsid w:val="003A5365"/>
    <w:rsid w:val="003A63B8"/>
    <w:rsid w:val="003B352A"/>
    <w:rsid w:val="003B59AD"/>
    <w:rsid w:val="003C1F56"/>
    <w:rsid w:val="003C22DE"/>
    <w:rsid w:val="003C2300"/>
    <w:rsid w:val="003C2386"/>
    <w:rsid w:val="003E1101"/>
    <w:rsid w:val="003F482B"/>
    <w:rsid w:val="003F574B"/>
    <w:rsid w:val="0040430D"/>
    <w:rsid w:val="00404E0A"/>
    <w:rsid w:val="00406678"/>
    <w:rsid w:val="004222C9"/>
    <w:rsid w:val="004239F6"/>
    <w:rsid w:val="004274CD"/>
    <w:rsid w:val="00440D1B"/>
    <w:rsid w:val="0044175F"/>
    <w:rsid w:val="00441B47"/>
    <w:rsid w:val="0044216B"/>
    <w:rsid w:val="00446E7F"/>
    <w:rsid w:val="00450282"/>
    <w:rsid w:val="004562F5"/>
    <w:rsid w:val="00462562"/>
    <w:rsid w:val="004655C2"/>
    <w:rsid w:val="00476100"/>
    <w:rsid w:val="0047712D"/>
    <w:rsid w:val="00483DDA"/>
    <w:rsid w:val="00485CCF"/>
    <w:rsid w:val="0049233A"/>
    <w:rsid w:val="004A105E"/>
    <w:rsid w:val="004B177B"/>
    <w:rsid w:val="004B18C2"/>
    <w:rsid w:val="004B3BD1"/>
    <w:rsid w:val="004C40D2"/>
    <w:rsid w:val="004C752C"/>
    <w:rsid w:val="004D2615"/>
    <w:rsid w:val="004D6199"/>
    <w:rsid w:val="004D6EF8"/>
    <w:rsid w:val="004E22D1"/>
    <w:rsid w:val="004E6C8A"/>
    <w:rsid w:val="004E75E2"/>
    <w:rsid w:val="004E7920"/>
    <w:rsid w:val="004F1E95"/>
    <w:rsid w:val="004F7284"/>
    <w:rsid w:val="00503971"/>
    <w:rsid w:val="0051281C"/>
    <w:rsid w:val="00515EFB"/>
    <w:rsid w:val="0054132D"/>
    <w:rsid w:val="00543450"/>
    <w:rsid w:val="005461CA"/>
    <w:rsid w:val="00565EE5"/>
    <w:rsid w:val="00591310"/>
    <w:rsid w:val="00592860"/>
    <w:rsid w:val="005A19FC"/>
    <w:rsid w:val="005A3780"/>
    <w:rsid w:val="005B037F"/>
    <w:rsid w:val="005B2868"/>
    <w:rsid w:val="005B2C29"/>
    <w:rsid w:val="005C13CC"/>
    <w:rsid w:val="005C31F4"/>
    <w:rsid w:val="005C420E"/>
    <w:rsid w:val="005D457C"/>
    <w:rsid w:val="005D501A"/>
    <w:rsid w:val="005E3098"/>
    <w:rsid w:val="005E5330"/>
    <w:rsid w:val="005F434C"/>
    <w:rsid w:val="005F559B"/>
    <w:rsid w:val="005F5C48"/>
    <w:rsid w:val="0060762D"/>
    <w:rsid w:val="00614F68"/>
    <w:rsid w:val="00616C36"/>
    <w:rsid w:val="006175DA"/>
    <w:rsid w:val="006176A4"/>
    <w:rsid w:val="0062206B"/>
    <w:rsid w:val="00622F06"/>
    <w:rsid w:val="00623590"/>
    <w:rsid w:val="00647EA0"/>
    <w:rsid w:val="00654A85"/>
    <w:rsid w:val="00654FF1"/>
    <w:rsid w:val="00661DFE"/>
    <w:rsid w:val="00663BCD"/>
    <w:rsid w:val="00667D23"/>
    <w:rsid w:val="006751D1"/>
    <w:rsid w:val="0069584A"/>
    <w:rsid w:val="006A575E"/>
    <w:rsid w:val="006B2DC2"/>
    <w:rsid w:val="006B3039"/>
    <w:rsid w:val="006B6825"/>
    <w:rsid w:val="006B7018"/>
    <w:rsid w:val="006C4D6B"/>
    <w:rsid w:val="006D33F0"/>
    <w:rsid w:val="006E27C4"/>
    <w:rsid w:val="006E2EFD"/>
    <w:rsid w:val="006E6819"/>
    <w:rsid w:val="006E7FAE"/>
    <w:rsid w:val="006F505D"/>
    <w:rsid w:val="00707C7B"/>
    <w:rsid w:val="0072709D"/>
    <w:rsid w:val="00735731"/>
    <w:rsid w:val="00750997"/>
    <w:rsid w:val="00755932"/>
    <w:rsid w:val="007578EC"/>
    <w:rsid w:val="00761596"/>
    <w:rsid w:val="00767936"/>
    <w:rsid w:val="00775B47"/>
    <w:rsid w:val="0078102B"/>
    <w:rsid w:val="00781199"/>
    <w:rsid w:val="00782752"/>
    <w:rsid w:val="00782A96"/>
    <w:rsid w:val="007914D4"/>
    <w:rsid w:val="00791E07"/>
    <w:rsid w:val="00795027"/>
    <w:rsid w:val="007A0A5D"/>
    <w:rsid w:val="007A44A8"/>
    <w:rsid w:val="007B1CA7"/>
    <w:rsid w:val="007C2B18"/>
    <w:rsid w:val="007C3104"/>
    <w:rsid w:val="007D1B7B"/>
    <w:rsid w:val="007E1AE6"/>
    <w:rsid w:val="007E3FF8"/>
    <w:rsid w:val="007E6903"/>
    <w:rsid w:val="007E6B14"/>
    <w:rsid w:val="007F34D1"/>
    <w:rsid w:val="008003E5"/>
    <w:rsid w:val="0082589A"/>
    <w:rsid w:val="0082617B"/>
    <w:rsid w:val="00835A32"/>
    <w:rsid w:val="00835BED"/>
    <w:rsid w:val="00836FC1"/>
    <w:rsid w:val="008378AB"/>
    <w:rsid w:val="00844936"/>
    <w:rsid w:val="0084647C"/>
    <w:rsid w:val="0085108E"/>
    <w:rsid w:val="00866265"/>
    <w:rsid w:val="00880467"/>
    <w:rsid w:val="0088268D"/>
    <w:rsid w:val="00890BB6"/>
    <w:rsid w:val="00892B9F"/>
    <w:rsid w:val="00896075"/>
    <w:rsid w:val="0089689D"/>
    <w:rsid w:val="008972AE"/>
    <w:rsid w:val="008A4CC6"/>
    <w:rsid w:val="008A5A43"/>
    <w:rsid w:val="008A762B"/>
    <w:rsid w:val="008B0AD2"/>
    <w:rsid w:val="008B1E12"/>
    <w:rsid w:val="008B35CC"/>
    <w:rsid w:val="008B4220"/>
    <w:rsid w:val="008C01B1"/>
    <w:rsid w:val="008C12C5"/>
    <w:rsid w:val="008C1C03"/>
    <w:rsid w:val="008D0A4D"/>
    <w:rsid w:val="008D78C7"/>
    <w:rsid w:val="008E1B56"/>
    <w:rsid w:val="008E4B59"/>
    <w:rsid w:val="008F0BB5"/>
    <w:rsid w:val="008F304F"/>
    <w:rsid w:val="008F306A"/>
    <w:rsid w:val="00902AB3"/>
    <w:rsid w:val="00906F4F"/>
    <w:rsid w:val="009072EB"/>
    <w:rsid w:val="00924C4E"/>
    <w:rsid w:val="00925977"/>
    <w:rsid w:val="009261F8"/>
    <w:rsid w:val="00937758"/>
    <w:rsid w:val="0094377E"/>
    <w:rsid w:val="009477DE"/>
    <w:rsid w:val="0095057C"/>
    <w:rsid w:val="00962767"/>
    <w:rsid w:val="009667C1"/>
    <w:rsid w:val="00966DE8"/>
    <w:rsid w:val="0096729B"/>
    <w:rsid w:val="00967AE0"/>
    <w:rsid w:val="0097020A"/>
    <w:rsid w:val="009733CF"/>
    <w:rsid w:val="009758EF"/>
    <w:rsid w:val="00975FE0"/>
    <w:rsid w:val="009777E5"/>
    <w:rsid w:val="00980878"/>
    <w:rsid w:val="00983462"/>
    <w:rsid w:val="009A2AAC"/>
    <w:rsid w:val="009A4F45"/>
    <w:rsid w:val="009A65E7"/>
    <w:rsid w:val="009B1D0D"/>
    <w:rsid w:val="009B381A"/>
    <w:rsid w:val="009B4F3D"/>
    <w:rsid w:val="009C1884"/>
    <w:rsid w:val="009D6D3A"/>
    <w:rsid w:val="009F4B6C"/>
    <w:rsid w:val="009F6FDB"/>
    <w:rsid w:val="009F749F"/>
    <w:rsid w:val="009F7FA6"/>
    <w:rsid w:val="00A0051B"/>
    <w:rsid w:val="00A03A0F"/>
    <w:rsid w:val="00A15BFB"/>
    <w:rsid w:val="00A17D30"/>
    <w:rsid w:val="00A22E74"/>
    <w:rsid w:val="00A25572"/>
    <w:rsid w:val="00A31750"/>
    <w:rsid w:val="00A319F2"/>
    <w:rsid w:val="00A3247F"/>
    <w:rsid w:val="00A33A6D"/>
    <w:rsid w:val="00A36716"/>
    <w:rsid w:val="00A42C8B"/>
    <w:rsid w:val="00A52242"/>
    <w:rsid w:val="00A5585E"/>
    <w:rsid w:val="00A577DB"/>
    <w:rsid w:val="00A62A1F"/>
    <w:rsid w:val="00A64A0D"/>
    <w:rsid w:val="00A72415"/>
    <w:rsid w:val="00A7672E"/>
    <w:rsid w:val="00A90E47"/>
    <w:rsid w:val="00A914A1"/>
    <w:rsid w:val="00A942FD"/>
    <w:rsid w:val="00AE7155"/>
    <w:rsid w:val="00AF1AC1"/>
    <w:rsid w:val="00AF6F20"/>
    <w:rsid w:val="00B0271F"/>
    <w:rsid w:val="00B03DA3"/>
    <w:rsid w:val="00B06BFC"/>
    <w:rsid w:val="00B0757D"/>
    <w:rsid w:val="00B07C69"/>
    <w:rsid w:val="00B12A79"/>
    <w:rsid w:val="00B1732A"/>
    <w:rsid w:val="00B24897"/>
    <w:rsid w:val="00B24DBC"/>
    <w:rsid w:val="00B306F5"/>
    <w:rsid w:val="00B30B30"/>
    <w:rsid w:val="00B30DF9"/>
    <w:rsid w:val="00B3309C"/>
    <w:rsid w:val="00B330A7"/>
    <w:rsid w:val="00B35ADF"/>
    <w:rsid w:val="00B46128"/>
    <w:rsid w:val="00B55AD8"/>
    <w:rsid w:val="00B56889"/>
    <w:rsid w:val="00B603F7"/>
    <w:rsid w:val="00BA0DA8"/>
    <w:rsid w:val="00BA4504"/>
    <w:rsid w:val="00BB4D91"/>
    <w:rsid w:val="00BB701F"/>
    <w:rsid w:val="00BC4DD2"/>
    <w:rsid w:val="00BC5D23"/>
    <w:rsid w:val="00BD11AA"/>
    <w:rsid w:val="00BD41CE"/>
    <w:rsid w:val="00BD4FE2"/>
    <w:rsid w:val="00BD654A"/>
    <w:rsid w:val="00BE147B"/>
    <w:rsid w:val="00BF02EC"/>
    <w:rsid w:val="00BF127D"/>
    <w:rsid w:val="00C02264"/>
    <w:rsid w:val="00C05165"/>
    <w:rsid w:val="00C10EE7"/>
    <w:rsid w:val="00C1273E"/>
    <w:rsid w:val="00C12CB5"/>
    <w:rsid w:val="00C13E56"/>
    <w:rsid w:val="00C240FF"/>
    <w:rsid w:val="00C25FA4"/>
    <w:rsid w:val="00C26701"/>
    <w:rsid w:val="00C26C79"/>
    <w:rsid w:val="00C27820"/>
    <w:rsid w:val="00C336BA"/>
    <w:rsid w:val="00C35698"/>
    <w:rsid w:val="00C374DF"/>
    <w:rsid w:val="00C436EC"/>
    <w:rsid w:val="00C43B88"/>
    <w:rsid w:val="00C43C99"/>
    <w:rsid w:val="00C46C5E"/>
    <w:rsid w:val="00C5604F"/>
    <w:rsid w:val="00C561B0"/>
    <w:rsid w:val="00C5633E"/>
    <w:rsid w:val="00C56E07"/>
    <w:rsid w:val="00C67C5B"/>
    <w:rsid w:val="00C75AC5"/>
    <w:rsid w:val="00C766DA"/>
    <w:rsid w:val="00C80DEC"/>
    <w:rsid w:val="00C80E2C"/>
    <w:rsid w:val="00C85074"/>
    <w:rsid w:val="00C91A8C"/>
    <w:rsid w:val="00C948CC"/>
    <w:rsid w:val="00C95DBC"/>
    <w:rsid w:val="00CA30E3"/>
    <w:rsid w:val="00CA6832"/>
    <w:rsid w:val="00CA748F"/>
    <w:rsid w:val="00CB4CDB"/>
    <w:rsid w:val="00CB5B9F"/>
    <w:rsid w:val="00CC0573"/>
    <w:rsid w:val="00CC0ADA"/>
    <w:rsid w:val="00CC25FE"/>
    <w:rsid w:val="00CC4911"/>
    <w:rsid w:val="00CD6CC0"/>
    <w:rsid w:val="00CE459A"/>
    <w:rsid w:val="00CE4C78"/>
    <w:rsid w:val="00CE528E"/>
    <w:rsid w:val="00CF3E9E"/>
    <w:rsid w:val="00CF640E"/>
    <w:rsid w:val="00D10448"/>
    <w:rsid w:val="00D136C3"/>
    <w:rsid w:val="00D15F19"/>
    <w:rsid w:val="00D21A59"/>
    <w:rsid w:val="00D24772"/>
    <w:rsid w:val="00D24D51"/>
    <w:rsid w:val="00D264B8"/>
    <w:rsid w:val="00D30AA3"/>
    <w:rsid w:val="00D31C3E"/>
    <w:rsid w:val="00D320E4"/>
    <w:rsid w:val="00D4186D"/>
    <w:rsid w:val="00D46FC2"/>
    <w:rsid w:val="00D47986"/>
    <w:rsid w:val="00D576A4"/>
    <w:rsid w:val="00D60436"/>
    <w:rsid w:val="00D62C78"/>
    <w:rsid w:val="00D65DCE"/>
    <w:rsid w:val="00D66B21"/>
    <w:rsid w:val="00D674F4"/>
    <w:rsid w:val="00D67BA0"/>
    <w:rsid w:val="00D70EF6"/>
    <w:rsid w:val="00D74683"/>
    <w:rsid w:val="00D76308"/>
    <w:rsid w:val="00D77A28"/>
    <w:rsid w:val="00D8046A"/>
    <w:rsid w:val="00D870AF"/>
    <w:rsid w:val="00D930B7"/>
    <w:rsid w:val="00D931B0"/>
    <w:rsid w:val="00D94AA9"/>
    <w:rsid w:val="00D9577F"/>
    <w:rsid w:val="00DA2F91"/>
    <w:rsid w:val="00DA43BD"/>
    <w:rsid w:val="00DA7AEF"/>
    <w:rsid w:val="00DB35A9"/>
    <w:rsid w:val="00DB4FA7"/>
    <w:rsid w:val="00DB5B1A"/>
    <w:rsid w:val="00DB6D1D"/>
    <w:rsid w:val="00DD0442"/>
    <w:rsid w:val="00DD3B7F"/>
    <w:rsid w:val="00DD47D5"/>
    <w:rsid w:val="00DD6973"/>
    <w:rsid w:val="00DE0119"/>
    <w:rsid w:val="00DE3EC4"/>
    <w:rsid w:val="00DE478A"/>
    <w:rsid w:val="00DE491D"/>
    <w:rsid w:val="00DE6031"/>
    <w:rsid w:val="00DE7AB3"/>
    <w:rsid w:val="00DF5A70"/>
    <w:rsid w:val="00DF78D2"/>
    <w:rsid w:val="00E067D3"/>
    <w:rsid w:val="00E15684"/>
    <w:rsid w:val="00E20785"/>
    <w:rsid w:val="00E369F3"/>
    <w:rsid w:val="00E41B63"/>
    <w:rsid w:val="00E50EB5"/>
    <w:rsid w:val="00E652B1"/>
    <w:rsid w:val="00E70E07"/>
    <w:rsid w:val="00E712A2"/>
    <w:rsid w:val="00E82118"/>
    <w:rsid w:val="00E8684E"/>
    <w:rsid w:val="00E878C3"/>
    <w:rsid w:val="00E9016F"/>
    <w:rsid w:val="00E92864"/>
    <w:rsid w:val="00EA1471"/>
    <w:rsid w:val="00EA14F6"/>
    <w:rsid w:val="00EA5078"/>
    <w:rsid w:val="00EB6EAC"/>
    <w:rsid w:val="00EC1A2B"/>
    <w:rsid w:val="00EC5CA8"/>
    <w:rsid w:val="00EC7029"/>
    <w:rsid w:val="00EC707D"/>
    <w:rsid w:val="00ED0FA4"/>
    <w:rsid w:val="00ED132E"/>
    <w:rsid w:val="00ED18E2"/>
    <w:rsid w:val="00ED4862"/>
    <w:rsid w:val="00ED5D56"/>
    <w:rsid w:val="00ED67EC"/>
    <w:rsid w:val="00ED72CD"/>
    <w:rsid w:val="00EE1CEC"/>
    <w:rsid w:val="00EF6798"/>
    <w:rsid w:val="00F034CC"/>
    <w:rsid w:val="00F05169"/>
    <w:rsid w:val="00F10671"/>
    <w:rsid w:val="00F10688"/>
    <w:rsid w:val="00F1468A"/>
    <w:rsid w:val="00F17103"/>
    <w:rsid w:val="00F21282"/>
    <w:rsid w:val="00F2300B"/>
    <w:rsid w:val="00F2395E"/>
    <w:rsid w:val="00F419D3"/>
    <w:rsid w:val="00F53029"/>
    <w:rsid w:val="00F60852"/>
    <w:rsid w:val="00F60BCD"/>
    <w:rsid w:val="00F84CD0"/>
    <w:rsid w:val="00FA0A82"/>
    <w:rsid w:val="00FA2F06"/>
    <w:rsid w:val="00FB2FC5"/>
    <w:rsid w:val="00FB55BB"/>
    <w:rsid w:val="00FC6655"/>
    <w:rsid w:val="00FE4554"/>
    <w:rsid w:val="00FE5538"/>
    <w:rsid w:val="00FF1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4:docId w14:val="6AB6D8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563"/>
    <w:pPr>
      <w:widowControl w:val="0"/>
      <w:jc w:val="both"/>
    </w:pPr>
    <w:rPr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6159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596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61596"/>
    <w:rPr>
      <w:rFonts w:ascii="Arial" w:eastAsia="MS Gothic" w:hAnsi="Arial" w:cs="Times New Roman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B6D1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DB6D1D"/>
    <w:rPr>
      <w:rFonts w:ascii="Century" w:eastAsia="MS Mincho" w:hAnsi="Century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B6D1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DB6D1D"/>
    <w:rPr>
      <w:rFonts w:ascii="Century" w:eastAsia="MS Mincho" w:hAnsi="Century" w:cs="Times New Roman"/>
      <w:szCs w:val="24"/>
      <w:lang w:val="en-GB"/>
    </w:rPr>
  </w:style>
  <w:style w:type="character" w:customStyle="1" w:styleId="1">
    <w:name w:val="スタイル1"/>
    <w:basedOn w:val="DefaultParagraphFont"/>
    <w:uiPriority w:val="1"/>
    <w:rsid w:val="00141118"/>
  </w:style>
  <w:style w:type="character" w:customStyle="1" w:styleId="2">
    <w:name w:val="スタイル2"/>
    <w:uiPriority w:val="1"/>
    <w:rsid w:val="00141118"/>
    <w:rPr>
      <w:bdr w:val="single" w:sz="4" w:space="0" w:color="auto"/>
    </w:rPr>
  </w:style>
  <w:style w:type="character" w:customStyle="1" w:styleId="3">
    <w:name w:val="スタイル3"/>
    <w:uiPriority w:val="1"/>
    <w:rsid w:val="004E6C8A"/>
    <w:rPr>
      <w:u w:val="single"/>
    </w:rPr>
  </w:style>
  <w:style w:type="character" w:customStyle="1" w:styleId="4">
    <w:name w:val="スタイル4"/>
    <w:basedOn w:val="DefaultParagraphFont"/>
    <w:uiPriority w:val="1"/>
    <w:rsid w:val="004E6C8A"/>
  </w:style>
  <w:style w:type="character" w:customStyle="1" w:styleId="5">
    <w:name w:val="スタイル5"/>
    <w:uiPriority w:val="1"/>
    <w:rsid w:val="004E6C8A"/>
    <w:rPr>
      <w:rFonts w:ascii="Times New Roman" w:hAnsi="Times New Roman"/>
    </w:rPr>
  </w:style>
  <w:style w:type="character" w:customStyle="1" w:styleId="6">
    <w:name w:val="スタイル6"/>
    <w:uiPriority w:val="1"/>
    <w:rsid w:val="004E6C8A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C95DBC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next w:val="Normal"/>
    <w:link w:val="BodyTextChar"/>
    <w:semiHidden/>
    <w:unhideWhenUsed/>
    <w:rsid w:val="00165072"/>
    <w:pPr>
      <w:widowControl/>
      <w:autoSpaceDE w:val="0"/>
      <w:autoSpaceDN w:val="0"/>
      <w:adjustRightInd w:val="0"/>
      <w:jc w:val="left"/>
    </w:pPr>
    <w:rPr>
      <w:rFonts w:ascii="HFGICB+TimesNewRoman" w:eastAsia="Times New Roman" w:hAnsi="HFGICB+TimesNewRoman"/>
      <w:kern w:val="0"/>
      <w:sz w:val="24"/>
      <w:szCs w:val="20"/>
      <w:lang w:val="en-US" w:eastAsia="en-US"/>
    </w:rPr>
  </w:style>
  <w:style w:type="character" w:customStyle="1" w:styleId="BodyTextChar">
    <w:name w:val="Body Text Char"/>
    <w:link w:val="BodyText"/>
    <w:semiHidden/>
    <w:rsid w:val="00165072"/>
    <w:rPr>
      <w:rFonts w:ascii="HFGICB+TimesNewRoman" w:eastAsia="Times New Roman" w:hAnsi="HFGICB+TimesNewRoman" w:cs="Times New Roman"/>
      <w:kern w:val="0"/>
      <w:sz w:val="24"/>
      <w:szCs w:val="20"/>
      <w:lang w:eastAsia="en-US"/>
    </w:rPr>
  </w:style>
  <w:style w:type="character" w:styleId="Hyperlink">
    <w:name w:val="Hyperlink"/>
    <w:uiPriority w:val="99"/>
    <w:unhideWhenUsed/>
    <w:rsid w:val="006E27C4"/>
    <w:rPr>
      <w:color w:val="0000FF"/>
      <w:u w:val="single"/>
    </w:rPr>
  </w:style>
  <w:style w:type="character" w:customStyle="1" w:styleId="7">
    <w:name w:val="スタイル7"/>
    <w:uiPriority w:val="1"/>
    <w:qFormat/>
    <w:rsid w:val="00DD47D5"/>
    <w:rPr>
      <w:rFonts w:ascii="Times New Roman" w:hAnsi="Times New Roman"/>
      <w:color w:val="auto"/>
      <w:sz w:val="24"/>
    </w:rPr>
  </w:style>
  <w:style w:type="character" w:styleId="CommentReference">
    <w:name w:val="annotation reference"/>
    <w:uiPriority w:val="99"/>
    <w:semiHidden/>
    <w:unhideWhenUsed/>
    <w:rsid w:val="00BD65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65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D654A"/>
    <w:rPr>
      <w:kern w:val="2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65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D654A"/>
    <w:rPr>
      <w:b/>
      <w:bCs/>
      <w:kern w:val="2"/>
      <w:lang w:val="en-GB" w:eastAsia="ja-JP"/>
    </w:rPr>
  </w:style>
  <w:style w:type="paragraph" w:styleId="NormalWeb">
    <w:name w:val="Normal (Web)"/>
    <w:basedOn w:val="Normal"/>
    <w:uiPriority w:val="99"/>
    <w:unhideWhenUsed/>
    <w:rsid w:val="0062206B"/>
    <w:pPr>
      <w:widowControl/>
      <w:spacing w:before="100" w:beforeAutospacing="1" w:after="100" w:afterAutospacing="1"/>
      <w:jc w:val="left"/>
    </w:pPr>
    <w:rPr>
      <w:rFonts w:ascii="Times New Roman" w:eastAsia="SimSun" w:hAnsi="Times New Roman"/>
      <w:kern w:val="0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2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25302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29808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76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69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98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437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768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46730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893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77630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5803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6288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647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657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853601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66074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130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176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19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530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459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08795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8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666044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279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754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5463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926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6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0935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95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2439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6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530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2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5405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83368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91394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04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988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501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32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15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3407849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856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4317652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888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031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4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1532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4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8698">
                  <w:marLeft w:val="240"/>
                  <w:marRight w:val="240"/>
                  <w:marTop w:val="240"/>
                  <w:marBottom w:val="480"/>
                  <w:divBdr>
                    <w:top w:val="single" w:sz="6" w:space="12" w:color="E9E9E9"/>
                    <w:left w:val="single" w:sz="6" w:space="12" w:color="E9E9E9"/>
                    <w:bottom w:val="single" w:sz="6" w:space="12" w:color="DBDBDB"/>
                    <w:right w:val="single" w:sz="6" w:space="12" w:color="DBDBDB"/>
                  </w:divBdr>
                  <w:divsChild>
                    <w:div w:id="887956386">
                      <w:marLeft w:val="10"/>
                      <w:marRight w:val="10"/>
                      <w:marTop w:val="120"/>
                      <w:marBottom w:val="120"/>
                      <w:divBdr>
                        <w:top w:val="single" w:sz="6" w:space="4" w:color="000000"/>
                        <w:left w:val="single" w:sz="6" w:space="4" w:color="000000"/>
                        <w:bottom w:val="single" w:sz="6" w:space="4" w:color="000000"/>
                        <w:right w:val="single" w:sz="6" w:space="4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7493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10" Type="http://schemas.openxmlformats.org/officeDocument/2006/relationships/control" Target="activeX/activeX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A1DEEA-00A2-4DD2-983C-941901339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88</Words>
  <Characters>278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2-12T07:40:00Z</dcterms:created>
  <dcterms:modified xsi:type="dcterms:W3CDTF">2019-05-16T06:48:00Z</dcterms:modified>
</cp:coreProperties>
</file>